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41AB" w:rsidRDefault="009141AB"/>
    <w:p w:rsidR="00C81654" w:rsidRPr="004C5B67" w:rsidRDefault="00BC4403" w:rsidP="00C8165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>VIROX</w:t>
      </w:r>
      <w:proofErr w:type="spellEnd"/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 TECHNOLOGIES INC. SCHOLARSHIP</w:t>
      </w:r>
    </w:p>
    <w:p w:rsidR="00C81654" w:rsidRPr="004C5B67" w:rsidRDefault="00384257" w:rsidP="00C8165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>IPAC</w:t>
      </w:r>
      <w:proofErr w:type="spellEnd"/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 Canada </w:t>
      </w:r>
      <w:r w:rsidR="00C81654" w:rsidRPr="004C5B67"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National Education Conference </w:t>
      </w:r>
    </w:p>
    <w:p w:rsidR="00C81654" w:rsidRPr="004C5B67" w:rsidRDefault="00A20BCD" w:rsidP="00C81654">
      <w:pPr>
        <w:jc w:val="center"/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Form </w:t>
      </w:r>
      <w:proofErr w:type="spellStart"/>
      <w:r w:rsidR="00BC4403"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>46A</w:t>
      </w:r>
      <w:proofErr w:type="spellEnd"/>
      <w: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 – Application</w:t>
      </w:r>
      <w:r w:rsidR="00B9702D"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 Information</w:t>
      </w:r>
    </w:p>
    <w:p w:rsidR="00BF0C7E" w:rsidRDefault="00BF0C7E" w:rsidP="00BF0C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0C7E" w:rsidRPr="007F05C3" w:rsidRDefault="00BF0C7E" w:rsidP="001566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566C8">
        <w:rPr>
          <w:rFonts w:ascii="Times New Roman" w:hAnsi="Times New Roman" w:cs="Times New Roman"/>
          <w:color w:val="000000"/>
          <w:sz w:val="24"/>
          <w:szCs w:val="24"/>
        </w:rPr>
        <w:t>Before submitting an application, review the application guidelines</w:t>
      </w:r>
      <w:r w:rsidR="00961ECF"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 and submission instructions</w:t>
      </w:r>
      <w:r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 posted at:</w:t>
      </w:r>
      <w:r w:rsidR="00384257" w:rsidRPr="00384257">
        <w:t xml:space="preserve"> </w:t>
      </w:r>
      <w:hyperlink r:id="rId9" w:tgtFrame="_blank" w:history="1">
        <w:r w:rsidR="00FE32EB" w:rsidRPr="00FE32EB">
          <w:rPr>
            <w:rFonts w:ascii="Calibri" w:hAnsi="Calibri" w:cs="Calibri"/>
            <w:color w:val="0000FF"/>
            <w:u w:val="single"/>
            <w:bdr w:val="none" w:sz="0" w:space="0" w:color="auto" w:frame="1"/>
            <w:shd w:val="clear" w:color="auto" w:fill="FFFFFF"/>
          </w:rPr>
          <w:t>https://ipac-canada.org/virox-scholarship.php</w:t>
        </w:r>
      </w:hyperlink>
      <w:r w:rsidR="00FE32EB">
        <w:t xml:space="preserve">. </w:t>
      </w:r>
      <w:r w:rsidR="001566C8" w:rsidRPr="001566C8">
        <w:rPr>
          <w:rFonts w:ascii="Times New Roman" w:hAnsi="Times New Roman" w:cs="Times New Roman"/>
          <w:color w:val="000000"/>
          <w:sz w:val="24"/>
          <w:szCs w:val="24"/>
        </w:rPr>
        <w:t xml:space="preserve">All sections of the application must be completed. </w:t>
      </w:r>
      <w:r w:rsidR="001566C8" w:rsidRPr="001566C8">
        <w:rPr>
          <w:rFonts w:ascii="Times New Roman" w:hAnsi="Times New Roman" w:cs="Times New Roman"/>
          <w:sz w:val="24"/>
          <w:szCs w:val="24"/>
        </w:rPr>
        <w:t>Where there is no information to be provided, state “Not applicable.”</w:t>
      </w:r>
      <w:r w:rsidR="00B97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1ECF" w:rsidRDefault="00961ECF" w:rsidP="00BF0C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975720" w:rsidRPr="00961ECF" w:rsidRDefault="00975720" w:rsidP="00BF0C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19D4" w:rsidRPr="00ED2D28" w:rsidTr="009619D4">
        <w:trPr>
          <w:trHeight w:val="476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:rsidR="009619D4" w:rsidRPr="009619D4" w:rsidRDefault="009619D4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61EC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Part 1: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pplicant Information</w:t>
            </w:r>
            <w:r w:rsidRPr="00961EC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</w:tr>
      <w:tr w:rsidR="00961ECF" w:rsidRPr="00ED2D28" w:rsidTr="00A068AC">
        <w:trPr>
          <w:trHeight w:val="539"/>
        </w:trPr>
        <w:tc>
          <w:tcPr>
            <w:tcW w:w="4675" w:type="dxa"/>
          </w:tcPr>
          <w:p w:rsidR="00961ECF" w:rsidRPr="00ED2D28" w:rsidRDefault="00193FCD" w:rsidP="00193F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Full Applicant</w:t>
            </w:r>
            <w:r w:rsidR="00961ECF"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ame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20370784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A068AC">
        <w:trPr>
          <w:trHeight w:val="440"/>
        </w:trPr>
        <w:tc>
          <w:tcPr>
            <w:tcW w:w="4675" w:type="dxa"/>
          </w:tcPr>
          <w:p w:rsidR="00961ECF" w:rsidRPr="00ED2D28" w:rsidRDefault="00961ECF" w:rsidP="00193F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cademic Designation</w:t>
            </w:r>
            <w:r w:rsidR="00193FCD"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(s)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8483399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A068AC">
        <w:trPr>
          <w:trHeight w:val="431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Department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4565722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A068AC">
        <w:trPr>
          <w:trHeight w:val="449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Facility/Institution Name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74167409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A068AC">
        <w:trPr>
          <w:trHeight w:val="440"/>
        </w:trPr>
        <w:tc>
          <w:tcPr>
            <w:tcW w:w="4675" w:type="dxa"/>
          </w:tcPr>
          <w:p w:rsidR="00961ECF" w:rsidRPr="00ED2D28" w:rsidRDefault="00A068AC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eferred </w:t>
            </w:r>
            <w:r w:rsidR="00961ECF"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ddress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36911721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A068AC">
        <w:trPr>
          <w:trHeight w:val="440"/>
        </w:trPr>
        <w:tc>
          <w:tcPr>
            <w:tcW w:w="4675" w:type="dxa"/>
          </w:tcPr>
          <w:p w:rsidR="00961ECF" w:rsidRPr="00ED2D28" w:rsidRDefault="00FF0727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elephone</w:t>
            </w:r>
            <w:r w:rsidR="00961ECF"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55840239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A068AC">
        <w:trPr>
          <w:trHeight w:val="350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Email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44800200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A068AC">
        <w:trPr>
          <w:trHeight w:val="611"/>
        </w:trPr>
        <w:tc>
          <w:tcPr>
            <w:tcW w:w="4675" w:type="dxa"/>
          </w:tcPr>
          <w:p w:rsidR="00961ECF" w:rsidRPr="00ED2D28" w:rsidRDefault="00193FCD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Indicate length of employment in Infection Prevention and Control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64361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134077" w:rsidRPr="00ED2D28" w:rsidTr="00A068AC">
        <w:trPr>
          <w:trHeight w:val="539"/>
        </w:trPr>
        <w:tc>
          <w:tcPr>
            <w:tcW w:w="4675" w:type="dxa"/>
          </w:tcPr>
          <w:p w:rsidR="00134077" w:rsidRPr="00ED2D28" w:rsidRDefault="00134077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will remain employed 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roughout the 2022 conference:  </w:t>
            </w:r>
          </w:p>
        </w:tc>
        <w:tc>
          <w:tcPr>
            <w:tcW w:w="4675" w:type="dxa"/>
          </w:tcPr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alias w:val="IPAC Member for 1 Year"/>
              <w:tag w:val="IPAC Member for 1 Year"/>
              <w:id w:val="-23250055"/>
              <w:placeholder>
                <w:docPart w:val="E54DEB7E5B4A4F878D1085C4E92B095B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/>
            <w:sdtContent>
              <w:p w:rsidR="00134077" w:rsidRDefault="00134077" w:rsidP="001340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p>
            </w:sdtContent>
          </w:sdt>
          <w:p w:rsidR="00134077" w:rsidRDefault="00134077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CD0812" w:rsidP="002F1E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Current 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 Canada national member for at least 1 year by application deadline</w:t>
            </w:r>
            <w:r w:rsidR="00961ECF"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(Required)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51133338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sdt>
                <w:sdt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  <w:alias w:val="IPAC Member for 1 Year"/>
                  <w:tag w:val="IPAC Member for 1 Year"/>
                  <w:id w:val="-1508056129"/>
                  <w:placeholder>
                    <w:docPart w:val="DefaultPlaceholder_1081868575"/>
                  </w:placeholder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EndPr/>
                <w:sdtContent>
                  <w:p w:rsidR="00961ECF" w:rsidRPr="00ED2D28" w:rsidRDefault="00ED2D28" w:rsidP="00BF0C7E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ED2D28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961ECF" w:rsidRPr="00ED2D28" w:rsidTr="00A068AC">
        <w:trPr>
          <w:trHeight w:val="395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Canada Membership Number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55786758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A068AC">
        <w:trPr>
          <w:trHeight w:val="350"/>
        </w:trPr>
        <w:tc>
          <w:tcPr>
            <w:tcW w:w="4675" w:type="dxa"/>
          </w:tcPr>
          <w:p w:rsidR="00F710C2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Canada </w:t>
            </w:r>
            <w:r w:rsidR="00B9702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Chapter Membership: </w:t>
            </w:r>
          </w:p>
          <w:p w:rsidR="00961ECF" w:rsidRPr="00B9702D" w:rsidRDefault="00961ECF" w:rsidP="00B970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719359293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ECF" w:rsidRPr="00ED2D28" w:rsidTr="00961ECF">
        <w:trPr>
          <w:trHeight w:val="828"/>
        </w:trPr>
        <w:tc>
          <w:tcPr>
            <w:tcW w:w="4675" w:type="dxa"/>
          </w:tcPr>
          <w:p w:rsidR="00961ECF" w:rsidRPr="00ED2D28" w:rsidRDefault="00961ECF" w:rsidP="00961EC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urrent Certification Board of Infection Control &amp; Epidemiology, Inc</w:t>
            </w:r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BIC</w:t>
            </w:r>
            <w:proofErr w:type="spellEnd"/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®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961ECF" w:rsidRPr="00ED2D28" w:rsidRDefault="00961ECF" w:rsidP="00961EC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ertification in Infection Control (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IC</w:t>
            </w:r>
            <w:proofErr w:type="spellEnd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®):</w:t>
            </w:r>
            <w:r w:rsidRPr="00ED2D2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95160116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sdt>
                <w:sdt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  <w:alias w:val="CBIC CIC "/>
                  <w:tag w:val="CBIC CIC "/>
                  <w:id w:val="-101885736"/>
                  <w:placeholder>
                    <w:docPart w:val="DefaultPlaceholder_1081868575"/>
                  </w:placeholder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EndPr/>
                <w:sdtContent>
                  <w:p w:rsidR="00961ECF" w:rsidRPr="00ED2D28" w:rsidRDefault="00ED2D28" w:rsidP="00BF0C7E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ED2D28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961ECF" w:rsidRPr="00ED2D28" w:rsidTr="00A068AC">
        <w:trPr>
          <w:trHeight w:val="530"/>
        </w:trPr>
        <w:tc>
          <w:tcPr>
            <w:tcW w:w="4675" w:type="dxa"/>
          </w:tcPr>
          <w:p w:rsidR="00961ECF" w:rsidRPr="00ED2D28" w:rsidRDefault="00961ECF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BIC</w:t>
            </w:r>
            <w:proofErr w:type="spellEnd"/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® 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IC</w:t>
            </w:r>
            <w:proofErr w:type="spellEnd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® certification or last recertification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06268232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ECF" w:rsidRPr="00ED2D28" w:rsidRDefault="00961ECF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134077" w:rsidRPr="00ED2D28" w:rsidTr="00961ECF">
        <w:trPr>
          <w:trHeight w:val="828"/>
        </w:trPr>
        <w:tc>
          <w:tcPr>
            <w:tcW w:w="4675" w:type="dxa"/>
          </w:tcPr>
          <w:p w:rsidR="00134077" w:rsidRPr="00ED2D28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urrent Certification Board of Infection Control &amp; Epidemiology, Inc</w:t>
            </w:r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BIC</w:t>
            </w:r>
            <w:proofErr w:type="spellEnd"/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®</w:t>
            </w: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134077" w:rsidRPr="00ED2D28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P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®</w:t>
            </w:r>
          </w:p>
        </w:tc>
        <w:tc>
          <w:tcPr>
            <w:tcW w:w="4675" w:type="dxa"/>
          </w:tcPr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alias w:val="CBIC CIC "/>
              <w:tag w:val="CBIC CIC "/>
              <w:id w:val="-1681661766"/>
              <w:placeholder>
                <w:docPart w:val="18B8D0DCF0A849D0BABF1DB453CADB77"/>
              </w:placeholder>
              <w:showingPlcHdr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/>
            <w:sdtContent>
              <w:p w:rsidR="00134077" w:rsidRDefault="00134077" w:rsidP="001340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p>
            </w:sdtContent>
          </w:sdt>
          <w:p w:rsidR="00134077" w:rsidRDefault="00134077" w:rsidP="00BF0C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134077" w:rsidRPr="00ED2D28" w:rsidTr="00A068AC">
        <w:trPr>
          <w:trHeight w:val="476"/>
        </w:trPr>
        <w:tc>
          <w:tcPr>
            <w:tcW w:w="4675" w:type="dxa"/>
          </w:tcPr>
          <w:p w:rsidR="00134077" w:rsidRPr="00ED2D28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proofErr w:type="spellStart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>CBIC</w:t>
            </w:r>
            <w:proofErr w:type="spellEnd"/>
            <w:r w:rsidRPr="00ED2D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®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PC</w:t>
            </w:r>
            <w:proofErr w:type="spellEnd"/>
            <w:r w:rsidRPr="00ED2D28">
              <w:rPr>
                <w:rFonts w:ascii="Times New Roman" w:hAnsi="Times New Roman" w:cs="Times New Roman"/>
                <w:sz w:val="24"/>
                <w:szCs w:val="24"/>
              </w:rPr>
              <w:t xml:space="preserve">® certification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918704266"/>
            <w:placeholder>
              <w:docPart w:val="A4DD6C7F7CA64E57A409AC6338593A5B"/>
            </w:placeholder>
            <w:showingPlcHdr/>
          </w:sdtPr>
          <w:sdtEndPr/>
          <w:sdtContent>
            <w:tc>
              <w:tcPr>
                <w:tcW w:w="4675" w:type="dxa"/>
              </w:tcPr>
              <w:p w:rsidR="00134077" w:rsidRDefault="00134077" w:rsidP="00BF0C7E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</w:tbl>
    <w:p w:rsidR="00C81654" w:rsidRDefault="00C81654" w:rsidP="009F3227">
      <w:pPr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19D4" w:rsidRPr="003D0026" w:rsidTr="009619D4">
        <w:trPr>
          <w:trHeight w:val="552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:rsidR="009619D4" w:rsidRPr="003D0026" w:rsidRDefault="009619D4" w:rsidP="0097591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Part 2: </w:t>
            </w:r>
            <w:proofErr w:type="spellStart"/>
            <w:r w:rsidRPr="003D00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3D00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Canada</w:t>
            </w:r>
            <w:r w:rsidR="004B0B62" w:rsidRPr="003D00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ctivity</w:t>
            </w:r>
            <w:r w:rsidR="00AD5786" w:rsidRPr="003D00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in the Past </w:t>
            </w:r>
            <w:r w:rsidR="0097591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AD5786" w:rsidRPr="003D00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Years</w:t>
            </w:r>
          </w:p>
        </w:tc>
      </w:tr>
      <w:tr w:rsidR="009619D4" w:rsidRPr="003D0026" w:rsidTr="00E170A5">
        <w:trPr>
          <w:trHeight w:val="828"/>
        </w:trPr>
        <w:tc>
          <w:tcPr>
            <w:tcW w:w="4675" w:type="dxa"/>
          </w:tcPr>
          <w:p w:rsidR="009619D4" w:rsidRPr="003D0026" w:rsidRDefault="00222678" w:rsidP="00B20A2F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List role</w:t>
            </w:r>
            <w:r w:rsidR="00B20A2F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(s)</w:t>
            </w: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on </w:t>
            </w:r>
            <w:proofErr w:type="spellStart"/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Canada Board</w:t>
            </w:r>
            <w:r w:rsidR="00134077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, Chapter or Interest Group</w:t>
            </w: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39443593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9D4" w:rsidRPr="003D0026" w:rsidRDefault="00222678" w:rsidP="009F3227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9D4" w:rsidRPr="003D0026" w:rsidTr="00E170A5">
        <w:trPr>
          <w:trHeight w:val="828"/>
        </w:trPr>
        <w:tc>
          <w:tcPr>
            <w:tcW w:w="4675" w:type="dxa"/>
          </w:tcPr>
          <w:p w:rsidR="009619D4" w:rsidRPr="003D0026" w:rsidRDefault="00222678" w:rsidP="00B20A2F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</w:t>
            </w:r>
            <w:r w:rsidR="000F4E59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role(s) on </w:t>
            </w:r>
            <w:proofErr w:type="spellStart"/>
            <w:r w:rsidR="000A6D1D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="000A6D1D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Canada</w:t>
            </w:r>
            <w:r w:rsidR="000F4E59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Internal</w:t>
            </w:r>
            <w:r w:rsidR="000A6D1D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Committee</w:t>
            </w:r>
            <w:r w:rsidR="000F4E59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s</w:t>
            </w:r>
            <w:r w:rsidR="000A6D1D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or Workgroup</w:t>
            </w:r>
            <w:r w:rsidR="000F4E59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s</w:t>
            </w:r>
            <w:r w:rsidR="001104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(maximum 5 years)</w:t>
            </w: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89862794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9D4" w:rsidRPr="003D0026" w:rsidRDefault="00222678" w:rsidP="009F3227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037F1B" w:rsidRPr="003D0026" w:rsidTr="00E170A5">
        <w:trPr>
          <w:trHeight w:val="828"/>
        </w:trPr>
        <w:tc>
          <w:tcPr>
            <w:tcW w:w="4675" w:type="dxa"/>
          </w:tcPr>
          <w:p w:rsidR="00037F1B" w:rsidRPr="003D0026" w:rsidRDefault="00037F1B" w:rsidP="00B20A2F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</w:t>
            </w:r>
            <w:r w:rsidR="000F4E59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role(s) </w:t>
            </w:r>
            <w:r w:rsidR="004B62C6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s an</w:t>
            </w:r>
            <w:r w:rsidR="000F4E59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0F4E59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="000F4E59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Canada </w:t>
            </w:r>
            <w:r w:rsidR="004B62C6"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representative on </w:t>
            </w: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ternal Committees or Workgroups</w:t>
            </w:r>
            <w:r w:rsidR="001104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(maximum 5 years)</w:t>
            </w: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46944588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037F1B" w:rsidRPr="003D0026" w:rsidRDefault="00037F1B" w:rsidP="009F3227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5962C8" w:rsidRPr="003D0026" w:rsidTr="00E170A5">
        <w:trPr>
          <w:trHeight w:val="828"/>
        </w:trPr>
        <w:tc>
          <w:tcPr>
            <w:tcW w:w="4675" w:type="dxa"/>
          </w:tcPr>
          <w:p w:rsidR="005962C8" w:rsidRPr="003D0026" w:rsidRDefault="005962C8" w:rsidP="00EF5A6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List participation in </w:t>
            </w:r>
            <w:proofErr w:type="spellStart"/>
            <w:r w:rsidR="00EF5A65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="00EF5A65">
              <w:rPr>
                <w:rFonts w:ascii="Times New Roman" w:hAnsi="Times New Roman" w:cs="Times New Roman"/>
                <w:sz w:val="24"/>
                <w:szCs w:val="24"/>
              </w:rPr>
              <w:t xml:space="preserve"> Canada</w:t>
            </w:r>
            <w:r w:rsidR="001104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projects (e.g. volunteered at a conference, participated in </w:t>
            </w:r>
            <w:proofErr w:type="spellStart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40EAB">
              <w:rPr>
                <w:rFonts w:ascii="Times New Roman" w:hAnsi="Times New Roman" w:cs="Times New Roman"/>
                <w:sz w:val="24"/>
                <w:szCs w:val="24"/>
              </w:rPr>
              <w:t>Canada national projects, etc.) – maximum 5 years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90757480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5962C8" w:rsidRPr="003D0026" w:rsidRDefault="005817AB" w:rsidP="009F3227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19D4" w:rsidRPr="003D0026" w:rsidTr="00E170A5">
        <w:trPr>
          <w:trHeight w:val="828"/>
        </w:trPr>
        <w:tc>
          <w:tcPr>
            <w:tcW w:w="4675" w:type="dxa"/>
          </w:tcPr>
          <w:p w:rsidR="009619D4" w:rsidRPr="003D0026" w:rsidRDefault="00960FA4" w:rsidP="00422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List nominations or awards received from </w:t>
            </w:r>
            <w:proofErr w:type="spellStart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 Canada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9491826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19D4" w:rsidRPr="003D0026" w:rsidRDefault="00222678" w:rsidP="009F3227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0FA4" w:rsidRPr="003D0026" w:rsidTr="00E170A5">
        <w:trPr>
          <w:trHeight w:val="828"/>
        </w:trPr>
        <w:tc>
          <w:tcPr>
            <w:tcW w:w="4675" w:type="dxa"/>
          </w:tcPr>
          <w:p w:rsidR="00960FA4" w:rsidRPr="003D0026" w:rsidRDefault="00960FA4" w:rsidP="00960FA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presentations delivered at </w:t>
            </w:r>
            <w:proofErr w:type="spellStart"/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Canada education sessions</w:t>
            </w:r>
            <w:r w:rsidR="00340EA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(maximum 5 years)</w:t>
            </w:r>
            <w:r w:rsidRPr="003D002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155494622"/>
            <w:placeholder>
              <w:docPart w:val="F19AD46461704744AC57D2AE27D9F60A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0FA4" w:rsidRPr="003D0026" w:rsidRDefault="00960FA4" w:rsidP="00960FA4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0FA4" w:rsidRPr="003D0026" w:rsidTr="00E170A5">
        <w:trPr>
          <w:trHeight w:val="828"/>
        </w:trPr>
        <w:tc>
          <w:tcPr>
            <w:tcW w:w="4675" w:type="dxa"/>
          </w:tcPr>
          <w:p w:rsidR="00960FA4" w:rsidRPr="003D0026" w:rsidRDefault="00960FA4" w:rsidP="00960FA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List articles submitted to the Canadian Journal of Infection Control (</w:t>
            </w:r>
            <w:proofErr w:type="spellStart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CJIC</w:t>
            </w:r>
            <w:proofErr w:type="spellEnd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340EAB">
              <w:rPr>
                <w:rFonts w:ascii="Times New Roman" w:hAnsi="Times New Roman" w:cs="Times New Roman"/>
                <w:sz w:val="24"/>
                <w:szCs w:val="24"/>
              </w:rPr>
              <w:t xml:space="preserve"> (maximum 5 years)</w:t>
            </w: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68731490"/>
            <w:placeholder>
              <w:docPart w:val="F19AD46461704744AC57D2AE27D9F60A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0FA4" w:rsidRPr="003D0026" w:rsidRDefault="00960FA4" w:rsidP="00960FA4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0FA4" w:rsidRPr="003D0026" w:rsidTr="00E170A5">
        <w:trPr>
          <w:trHeight w:val="828"/>
        </w:trPr>
        <w:tc>
          <w:tcPr>
            <w:tcW w:w="4675" w:type="dxa"/>
          </w:tcPr>
          <w:p w:rsidR="00960FA4" w:rsidRPr="003D0026" w:rsidRDefault="00960FA4" w:rsidP="00960FA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List abstracts submitted to past </w:t>
            </w:r>
            <w:proofErr w:type="spellStart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 Canada conferences</w:t>
            </w:r>
            <w:r w:rsidR="00340EAB">
              <w:rPr>
                <w:rFonts w:ascii="Times New Roman" w:hAnsi="Times New Roman" w:cs="Times New Roman"/>
                <w:sz w:val="24"/>
                <w:szCs w:val="24"/>
              </w:rPr>
              <w:t xml:space="preserve"> (maximum 5 years)</w:t>
            </w: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927382964"/>
            <w:placeholder>
              <w:docPart w:val="D2F87C6F43C44382A2EE29005553D6D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0FA4" w:rsidRPr="003D0026" w:rsidRDefault="00960FA4" w:rsidP="00960FA4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0FA4" w:rsidRPr="003D0026" w:rsidTr="00E170A5">
        <w:trPr>
          <w:trHeight w:val="828"/>
        </w:trPr>
        <w:tc>
          <w:tcPr>
            <w:tcW w:w="4675" w:type="dxa"/>
          </w:tcPr>
          <w:p w:rsidR="00960FA4" w:rsidRPr="003D0026" w:rsidRDefault="00960FA4" w:rsidP="00960FA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List past oral and poster presentations delivered at </w:t>
            </w:r>
            <w:proofErr w:type="spellStart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 Canada conferences</w:t>
            </w:r>
            <w:r w:rsidR="00340EAB">
              <w:rPr>
                <w:rFonts w:ascii="Times New Roman" w:hAnsi="Times New Roman" w:cs="Times New Roman"/>
                <w:sz w:val="24"/>
                <w:szCs w:val="24"/>
              </w:rPr>
              <w:t xml:space="preserve"> (maximum 5 years)</w:t>
            </w: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87243020"/>
            <w:placeholder>
              <w:docPart w:val="D2F87C6F43C44382A2EE29005553D6D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60FA4" w:rsidRPr="003D0026" w:rsidRDefault="00960FA4" w:rsidP="00960FA4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60FA4" w:rsidRPr="003D0026" w:rsidTr="00E170A5">
        <w:trPr>
          <w:trHeight w:val="828"/>
        </w:trPr>
        <w:tc>
          <w:tcPr>
            <w:tcW w:w="4675" w:type="dxa"/>
          </w:tcPr>
          <w:p w:rsidR="00960FA4" w:rsidRPr="003D0026" w:rsidRDefault="00EA1ECA" w:rsidP="00960FA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Are you submitting an abstract(s) to the current conference?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1762176652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sdt>
                <w:sdt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  <w:alias w:val="Current Abstract"/>
                  <w:tag w:val="Current Abstract"/>
                  <w:id w:val="1972629866"/>
                  <w:placeholder>
                    <w:docPart w:val="DefaultPlaceholder_1081868575"/>
                  </w:placeholder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EndPr/>
                <w:sdtContent>
                  <w:p w:rsidR="00960FA4" w:rsidRPr="003D0026" w:rsidRDefault="00EA1ECA" w:rsidP="00960FA4">
                    <w:pPr>
                      <w:rPr>
                        <w:rFonts w:ascii="Times New Roman" w:hAnsi="Times New Roman" w:cs="Times New Roman"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3D0026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EA1ECA" w:rsidRPr="003D0026" w:rsidTr="00E170A5">
        <w:trPr>
          <w:trHeight w:val="828"/>
        </w:trPr>
        <w:tc>
          <w:tcPr>
            <w:tcW w:w="9350" w:type="dxa"/>
            <w:gridSpan w:val="2"/>
          </w:tcPr>
          <w:p w:rsidR="00EA1ECA" w:rsidRPr="003D0026" w:rsidRDefault="00EA1ECA" w:rsidP="00EA1EC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>State the working title of the abstract submitted for the current conference:</w:t>
            </w:r>
          </w:p>
          <w:p w:rsidR="00EA1ECA" w:rsidRPr="003D0026" w:rsidRDefault="00EA1ECA" w:rsidP="00EA1EC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color w:val="000000" w:themeColor="text1"/>
                  <w:sz w:val="24"/>
                  <w:szCs w:val="24"/>
                </w:rPr>
                <w:id w:val="-605039187"/>
                <w:placeholder>
                  <w:docPart w:val="5D9F8B4648264D94846343A5EBEC584D"/>
                </w:placeholder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id w:val="1047731133"/>
                    <w:placeholder>
                      <w:docPart w:val="646C5A1A97FC41E896C6B498FA4387EB"/>
                    </w:placeholder>
                    <w:showingPlcHdr/>
                  </w:sdtPr>
                  <w:sdtEndPr/>
                  <w:sdtContent>
                    <w:r w:rsidRPr="003D0026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</w:sdtContent>
            </w:sdt>
          </w:p>
        </w:tc>
      </w:tr>
      <w:tr w:rsidR="00EA1ECA" w:rsidRPr="003D0026" w:rsidTr="00E170A5">
        <w:trPr>
          <w:trHeight w:val="828"/>
        </w:trPr>
        <w:tc>
          <w:tcPr>
            <w:tcW w:w="9350" w:type="dxa"/>
            <w:gridSpan w:val="2"/>
          </w:tcPr>
          <w:p w:rsidR="00EA1ECA" w:rsidRPr="003D0026" w:rsidRDefault="00EA1ECA" w:rsidP="00960FA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0026">
              <w:rPr>
                <w:rFonts w:ascii="Times New Roman" w:hAnsi="Times New Roman" w:cs="Times New Roman"/>
                <w:sz w:val="24"/>
                <w:szCs w:val="24"/>
              </w:rPr>
              <w:t xml:space="preserve">Provide a brief outline of the abstract submitted for the current conference: </w:t>
            </w:r>
          </w:p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id w:val="-1632396218"/>
              <w:placeholder>
                <w:docPart w:val="B6C0AF7A4617494CACD48FD11C469FB1"/>
              </w:placeholder>
              <w:showingPlcHdr/>
            </w:sdtPr>
            <w:sdtEndPr/>
            <w:sdtContent>
              <w:p w:rsidR="00EA1ECA" w:rsidRPr="003D0026" w:rsidRDefault="00EA1ECA" w:rsidP="00960FA4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3D0026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</w:tbl>
    <w:p w:rsidR="009619D4" w:rsidRDefault="009619D4" w:rsidP="009F3227">
      <w:pP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951E4" w:rsidRPr="00EF7DA5" w:rsidTr="00752E86">
        <w:trPr>
          <w:trHeight w:val="552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:rsidR="007951E4" w:rsidRPr="00EF7DA5" w:rsidRDefault="007951E4" w:rsidP="0097591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Part 3: </w:t>
            </w:r>
            <w:proofErr w:type="spellStart"/>
            <w:r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ctivit</w:t>
            </w:r>
            <w:r w:rsidR="004B0B62"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</w:t>
            </w:r>
            <w:r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340EAB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24"/>
                <w:szCs w:val="24"/>
                <w:u w:val="single"/>
              </w:rPr>
              <w:t>Outside</w:t>
            </w:r>
            <w:r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CB3590"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f </w:t>
            </w:r>
            <w:proofErr w:type="spellStart"/>
            <w:r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Canada</w:t>
            </w:r>
            <w:r w:rsidR="003455D6"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in the Past </w:t>
            </w:r>
            <w:r w:rsidR="0097591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3455D6" w:rsidRPr="00EF7DA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Years </w:t>
            </w:r>
          </w:p>
        </w:tc>
      </w:tr>
      <w:tr w:rsidR="007951E4" w:rsidRPr="00EF7DA5" w:rsidTr="00E170A5">
        <w:trPr>
          <w:trHeight w:val="552"/>
        </w:trPr>
        <w:tc>
          <w:tcPr>
            <w:tcW w:w="4675" w:type="dxa"/>
          </w:tcPr>
          <w:p w:rsidR="007951E4" w:rsidRPr="00EF7DA5" w:rsidRDefault="00EF7DA5" w:rsidP="00EF7DA5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F7DA5">
              <w:rPr>
                <w:rFonts w:ascii="Times New Roman" w:hAnsi="Times New Roman" w:cs="Times New Roman"/>
                <w:sz w:val="24"/>
                <w:szCs w:val="24"/>
              </w:rPr>
              <w:t xml:space="preserve">List participation in </w:t>
            </w:r>
            <w:proofErr w:type="spellStart"/>
            <w:r w:rsidRPr="00EF7DA5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Pr="00EF7DA5">
              <w:rPr>
                <w:rFonts w:ascii="Times New Roman" w:hAnsi="Times New Roman" w:cs="Times New Roman"/>
                <w:sz w:val="24"/>
                <w:szCs w:val="24"/>
              </w:rPr>
              <w:t xml:space="preserve"> projects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50189407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7951E4" w:rsidRPr="00EF7DA5" w:rsidRDefault="00EF7DA5" w:rsidP="00752E86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4530F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951E4" w:rsidRPr="00EF7DA5" w:rsidTr="00E170A5">
        <w:trPr>
          <w:trHeight w:val="552"/>
        </w:trPr>
        <w:tc>
          <w:tcPr>
            <w:tcW w:w="4675" w:type="dxa"/>
          </w:tcPr>
          <w:p w:rsidR="007951E4" w:rsidRPr="00EF7DA5" w:rsidRDefault="00EF7DA5" w:rsidP="00752E86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F7DA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</w:t>
            </w:r>
            <w:proofErr w:type="spellStart"/>
            <w:r w:rsidRPr="00EF7DA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EF7DA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EF7DA5">
              <w:rPr>
                <w:rFonts w:ascii="Times New Roman" w:hAnsi="Times New Roman" w:cs="Times New Roman"/>
                <w:sz w:val="24"/>
                <w:szCs w:val="24"/>
              </w:rPr>
              <w:t>working groups/committee memberships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69713173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7951E4" w:rsidRPr="00EF7DA5" w:rsidRDefault="00EF7DA5" w:rsidP="00752E86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4530F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951E4" w:rsidRPr="00EF7DA5" w:rsidTr="00E170A5">
        <w:trPr>
          <w:trHeight w:val="552"/>
        </w:trPr>
        <w:tc>
          <w:tcPr>
            <w:tcW w:w="4675" w:type="dxa"/>
          </w:tcPr>
          <w:p w:rsidR="007951E4" w:rsidRPr="00EF7DA5" w:rsidRDefault="00EF7DA5" w:rsidP="00EF7DA5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F7DA5">
              <w:rPr>
                <w:rFonts w:ascii="Times New Roman" w:hAnsi="Times New Roman" w:cs="Times New Roman"/>
                <w:sz w:val="24"/>
                <w:szCs w:val="24"/>
              </w:rPr>
              <w:t xml:space="preserve">List abstracts submitted to </w:t>
            </w:r>
            <w:proofErr w:type="spellStart"/>
            <w:r w:rsidRPr="00EF7DA5">
              <w:rPr>
                <w:rFonts w:ascii="Times New Roman" w:hAnsi="Times New Roman" w:cs="Times New Roman"/>
                <w:sz w:val="24"/>
                <w:szCs w:val="24"/>
              </w:rPr>
              <w:t>IPAC</w:t>
            </w:r>
            <w:proofErr w:type="spellEnd"/>
            <w:r w:rsidRPr="00EF7DA5">
              <w:rPr>
                <w:rFonts w:ascii="Times New Roman" w:hAnsi="Times New Roman" w:cs="Times New Roman"/>
                <w:sz w:val="24"/>
                <w:szCs w:val="24"/>
              </w:rPr>
              <w:t xml:space="preserve"> conferences: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95479647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7951E4" w:rsidRPr="00EF7DA5" w:rsidRDefault="00EF7DA5" w:rsidP="00752E86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4530F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951E4" w:rsidRPr="00EF7DA5" w:rsidTr="00E170A5">
        <w:trPr>
          <w:trHeight w:val="552"/>
        </w:trPr>
        <w:tc>
          <w:tcPr>
            <w:tcW w:w="4675" w:type="dxa"/>
          </w:tcPr>
          <w:p w:rsidR="007951E4" w:rsidRPr="00EF7DA5" w:rsidRDefault="00EF7DA5" w:rsidP="00752E86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F7DA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List nominations and awards received for </w:t>
            </w:r>
            <w:proofErr w:type="spellStart"/>
            <w:r w:rsidRPr="00EF7DA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PAC</w:t>
            </w:r>
            <w:proofErr w:type="spellEnd"/>
            <w:r w:rsidRPr="00EF7DA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work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38950233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7951E4" w:rsidRPr="00EF7DA5" w:rsidRDefault="00EF7DA5" w:rsidP="00752E86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4530F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7951E4" w:rsidRDefault="007951E4" w:rsidP="009F3227">
      <w:pPr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19D4" w:rsidRPr="005236E0" w:rsidTr="009619D4">
        <w:tc>
          <w:tcPr>
            <w:tcW w:w="9350" w:type="dxa"/>
            <w:gridSpan w:val="2"/>
            <w:shd w:val="clear" w:color="auto" w:fill="D9D9D9" w:themeFill="background1" w:themeFillShade="D9"/>
          </w:tcPr>
          <w:p w:rsidR="009619D4" w:rsidRDefault="009619D4" w:rsidP="0065664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 xml:space="preserve">Part </w:t>
            </w:r>
            <w:r w:rsidR="007951E4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4</w:t>
            </w:r>
            <w:r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: Written Statement</w:t>
            </w:r>
            <w:r w:rsidR="00110420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s</w:t>
            </w:r>
          </w:p>
          <w:p w:rsidR="009619D4" w:rsidRPr="005236E0" w:rsidRDefault="009619D4" w:rsidP="006566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7773F" w:rsidRPr="005236E0" w:rsidTr="0067773F">
        <w:tc>
          <w:tcPr>
            <w:tcW w:w="9350" w:type="dxa"/>
            <w:gridSpan w:val="2"/>
          </w:tcPr>
          <w:p w:rsidR="0067773F" w:rsidRPr="005236E0" w:rsidRDefault="00110420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1 </w:t>
            </w:r>
            <w:r w:rsidR="0065664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cribe </w:t>
            </w:r>
            <w:r w:rsidR="00656640" w:rsidRPr="005236E0">
              <w:rPr>
                <w:rFonts w:ascii="Times New Roman" w:hAnsi="Times New Roman" w:cs="Times New Roman"/>
                <w:sz w:val="24"/>
                <w:szCs w:val="24"/>
              </w:rPr>
              <w:t>what you would gain from attending the conference, how you will apply what you learn and why you should be chosen for a scholarship</w:t>
            </w:r>
            <w:r w:rsidR="0065664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656640" w:rsidRPr="005236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x. 250 words</w:t>
            </w:r>
            <w:r w:rsidR="00656640"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r approx. ½ page)</w:t>
            </w:r>
            <w:r w:rsidR="009759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 </w:t>
            </w:r>
          </w:p>
        </w:tc>
      </w:tr>
      <w:tr w:rsidR="00134077" w:rsidRPr="005236E0" w:rsidTr="0067773F">
        <w:tc>
          <w:tcPr>
            <w:tcW w:w="9350" w:type="dxa"/>
            <w:gridSpan w:val="2"/>
          </w:tcPr>
          <w:sdt>
            <w:sdt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id w:val="991136876"/>
              <w:placeholder>
                <w:docPart w:val="D4AAF92023C04D999973F4C7C13B9C2F"/>
              </w:placeholder>
              <w:showingPlcHdr/>
            </w:sdtPr>
            <w:sdtEndPr/>
            <w:sdtContent>
              <w:p w:rsidR="00134077" w:rsidRDefault="00134077" w:rsidP="001340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  <w:p w:rsidR="00134077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10420" w:rsidRPr="005236E0" w:rsidTr="00110420">
        <w:trPr>
          <w:trHeight w:val="692"/>
        </w:trPr>
        <w:tc>
          <w:tcPr>
            <w:tcW w:w="9350" w:type="dxa"/>
            <w:gridSpan w:val="2"/>
          </w:tcPr>
          <w:p w:rsidR="00110420" w:rsidRPr="005236E0" w:rsidRDefault="00110420" w:rsidP="003842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2 </w:t>
            </w:r>
            <w:r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crib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our leadership in </w:t>
            </w:r>
            <w:r w:rsidR="00340EAB">
              <w:rPr>
                <w:rFonts w:ascii="Times New Roman" w:hAnsi="Times New Roman" w:cs="Times New Roman"/>
                <w:sz w:val="24"/>
                <w:szCs w:val="24"/>
              </w:rPr>
              <w:t xml:space="preserve">and a description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project/initiative to improve </w:t>
            </w:r>
            <w:r w:rsidR="00384257">
              <w:rPr>
                <w:rFonts w:ascii="Times New Roman" w:hAnsi="Times New Roman" w:cs="Times New Roman"/>
                <w:sz w:val="24"/>
                <w:szCs w:val="24"/>
              </w:rPr>
              <w:t>cleaning and disinfection practice</w:t>
            </w:r>
            <w:r w:rsidR="00DA1B18">
              <w:rPr>
                <w:rFonts w:ascii="Times New Roman" w:hAnsi="Times New Roman" w:cs="Times New Roman"/>
                <w:sz w:val="24"/>
                <w:szCs w:val="24"/>
              </w:rPr>
              <w:t xml:space="preserve">, including its challenges and successes. </w:t>
            </w:r>
            <w:r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C2CE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brief should include project objective, setting and participants, methodology, evaluation plan, and a description of your specific role in the project.  </w:t>
            </w:r>
            <w:r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5236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Max. </w:t>
            </w:r>
            <w:r w:rsidR="00083AD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00</w:t>
            </w:r>
            <w:r w:rsidRPr="005236E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words</w:t>
            </w:r>
            <w:r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r approx. ½ </w:t>
            </w:r>
            <w:proofErr w:type="gramStart"/>
            <w:r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ge</w:t>
            </w:r>
            <w:proofErr w:type="gramEnd"/>
            <w:r w:rsidRPr="005236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 w:rsidR="009759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</w:tr>
      <w:tr w:rsidR="00134077" w:rsidRPr="005236E0" w:rsidTr="00110420">
        <w:trPr>
          <w:trHeight w:val="692"/>
        </w:trPr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312640069"/>
            <w:placeholder>
              <w:docPart w:val="0A44DEDACF0D45E39616F62B3D8000D2"/>
            </w:placeholder>
            <w:showingPlcHdr/>
          </w:sdtPr>
          <w:sdtEndPr/>
          <w:sdtContent>
            <w:tc>
              <w:tcPr>
                <w:tcW w:w="9350" w:type="dxa"/>
                <w:gridSpan w:val="2"/>
              </w:tcPr>
              <w:p w:rsidR="00134077" w:rsidRDefault="00134077" w:rsidP="001340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color w:val="000000"/>
                    <w:sz w:val="24"/>
                    <w:szCs w:val="24"/>
                  </w:rPr>
                </w:pPr>
                <w:r w:rsidRPr="00ED2D28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975910" w:rsidRPr="005236E0" w:rsidTr="00110420">
        <w:trPr>
          <w:trHeight w:val="692"/>
        </w:trPr>
        <w:tc>
          <w:tcPr>
            <w:tcW w:w="9350" w:type="dxa"/>
            <w:gridSpan w:val="2"/>
          </w:tcPr>
          <w:p w:rsidR="00975910" w:rsidRDefault="00975910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3 Confirmation of Chapter Participation – </w:t>
            </w:r>
            <w:r w:rsidR="001340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e below. 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9619D4" w:rsidRPr="009165F0" w:rsidTr="009619D4">
        <w:trPr>
          <w:trHeight w:val="485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:rsidR="009619D4" w:rsidRDefault="007951E4" w:rsidP="0095139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>Part 5</w:t>
            </w:r>
            <w:r w:rsidR="009619D4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95139C">
              <w:rPr>
                <w:rFonts w:ascii="TimesNewRomanPS-BoldMT" w:hAnsi="TimesNewRomanPS-BoldMT" w:cs="TimesNewRomanPS-BoldMT"/>
                <w:b/>
                <w:bCs/>
                <w:color w:val="000000" w:themeColor="text1"/>
                <w:sz w:val="24"/>
                <w:szCs w:val="24"/>
              </w:rPr>
              <w:t xml:space="preserve">Conference Attendance and Funding </w:t>
            </w:r>
          </w:p>
        </w:tc>
      </w:tr>
      <w:tr w:rsidR="00510E66" w:rsidRPr="009165F0" w:rsidTr="00FE32EB">
        <w:trPr>
          <w:trHeight w:val="530"/>
        </w:trPr>
        <w:tc>
          <w:tcPr>
            <w:tcW w:w="4675" w:type="dxa"/>
          </w:tcPr>
          <w:p w:rsidR="00510E66" w:rsidRPr="009165F0" w:rsidRDefault="00476EEA" w:rsidP="005E47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Previous IPAC Conference attendance: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275402616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sdt>
                <w:sdt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  <w:alias w:val="Conference Attendance"/>
                  <w:tag w:val="Conference Attendance"/>
                  <w:id w:val="1657717008"/>
                  <w:placeholder>
                    <w:docPart w:val="DefaultPlaceholder_1081868575"/>
                  </w:placeholder>
                  <w:showingPlcHdr/>
                  <w:dropDownList>
                    <w:listItem w:value="Choose an item."/>
                    <w:listItem w:displayText="First Conference" w:value="First Conference"/>
                    <w:listItem w:displayText="Attended in the past 1 to 5 years" w:value="Attended in the past 1 to 5 years"/>
                    <w:listItem w:displayText="Attended 6 or more years ago" w:value="Attended 6 or more years ago"/>
                  </w:dropDownList>
                </w:sdtPr>
                <w:sdtEndPr/>
                <w:sdtContent>
                  <w:p w:rsidR="00510E66" w:rsidRDefault="00476EEA" w:rsidP="005E47B9">
                    <w:pPr>
                      <w:rPr>
                        <w:rFonts w:ascii="Times New Roman" w:hAnsi="Times New Roman" w:cs="Times New Roman"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4530FE">
                      <w:rPr>
                        <w:rStyle w:val="PlaceholderText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476EEA" w:rsidRPr="009165F0" w:rsidTr="00FE32EB">
        <w:trPr>
          <w:trHeight w:val="719"/>
        </w:trPr>
        <w:tc>
          <w:tcPr>
            <w:tcW w:w="4675" w:type="dxa"/>
          </w:tcPr>
          <w:p w:rsidR="00476EEA" w:rsidRDefault="00476EEA" w:rsidP="001104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List </w:t>
            </w:r>
            <w:r w:rsidR="0011042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awards,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scholarships and bursaries awarded and when:  </w:t>
            </w: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-105423223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675" w:type="dxa"/>
              </w:tcPr>
              <w:p w:rsidR="00476EEA" w:rsidRDefault="00476EEA" w:rsidP="005E47B9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4530F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165F0" w:rsidRPr="009165F0" w:rsidTr="005E47B9">
        <w:trPr>
          <w:trHeight w:val="935"/>
        </w:trPr>
        <w:tc>
          <w:tcPr>
            <w:tcW w:w="4675" w:type="dxa"/>
          </w:tcPr>
          <w:p w:rsidR="009165F0" w:rsidRPr="009165F0" w:rsidRDefault="009165F0" w:rsidP="005E47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 w:rsidRPr="009165F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List sponsors to whom you have applied for conference funding, the amount and the status of the funding request(s)</w:t>
            </w:r>
            <w:r w:rsidR="005469CE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:</w:t>
            </w:r>
            <w:r w:rsidRPr="009165F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</w:t>
            </w:r>
          </w:p>
          <w:p w:rsidR="009165F0" w:rsidRPr="009165F0" w:rsidRDefault="009165F0" w:rsidP="005E47B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2026355268"/>
            <w:placeholder>
              <w:docPart w:val="9F63B17B5E53452881525BE018934238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165F0" w:rsidRPr="00222678" w:rsidRDefault="009165F0" w:rsidP="005E47B9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222678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9165F0" w:rsidRPr="009165F0" w:rsidTr="005E47B9">
        <w:tc>
          <w:tcPr>
            <w:tcW w:w="4675" w:type="dxa"/>
          </w:tcPr>
          <w:p w:rsidR="009165F0" w:rsidRPr="009165F0" w:rsidRDefault="009165F0" w:rsidP="005E47B9">
            <w:pP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 w:rsidRPr="009165F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Alternatively, provide a</w:t>
            </w:r>
            <w:r w:rsidR="00187D94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brief</w:t>
            </w:r>
            <w:r w:rsidRPr="009165F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expl</w:t>
            </w:r>
            <w:r w:rsidR="005469CE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anation for the lack of funding:</w:t>
            </w:r>
          </w:p>
          <w:p w:rsidR="009165F0" w:rsidRPr="009165F0" w:rsidRDefault="009165F0" w:rsidP="005E47B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id w:val="385914098"/>
            <w:placeholder>
              <w:docPart w:val="9F63B17B5E53452881525BE018934238"/>
            </w:placeholder>
            <w:showingPlcHdr/>
          </w:sdtPr>
          <w:sdtEndPr/>
          <w:sdtContent>
            <w:tc>
              <w:tcPr>
                <w:tcW w:w="4675" w:type="dxa"/>
              </w:tcPr>
              <w:p w:rsidR="009165F0" w:rsidRPr="00222678" w:rsidRDefault="009165F0" w:rsidP="005E47B9">
                <w:pPr>
                  <w:rPr>
                    <w:rFonts w:ascii="Times New Roman" w:hAnsi="Times New Roman" w:cs="Times New Roman"/>
                    <w:bCs/>
                    <w:color w:val="000000" w:themeColor="text1"/>
                    <w:sz w:val="24"/>
                    <w:szCs w:val="24"/>
                  </w:rPr>
                </w:pPr>
                <w:r w:rsidRPr="00222678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FE32EB" w:rsidRPr="009165F0" w:rsidTr="005E47B9">
        <w:tc>
          <w:tcPr>
            <w:tcW w:w="4675" w:type="dxa"/>
          </w:tcPr>
          <w:p w:rsidR="00FE32EB" w:rsidRPr="00FE32EB" w:rsidRDefault="00FE32EB" w:rsidP="005E47B9">
            <w:pPr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CA"/>
              </w:rPr>
            </w:pPr>
            <w:r w:rsidRPr="00FE32EB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CA"/>
              </w:rPr>
              <w:lastRenderedPageBreak/>
              <w:t>Part 5:  Documents required to be uploaded</w:t>
            </w:r>
          </w:p>
        </w:tc>
        <w:tc>
          <w:tcPr>
            <w:tcW w:w="4675" w:type="dxa"/>
          </w:tcPr>
          <w:p w:rsidR="00FE32EB" w:rsidRPr="00FE32EB" w:rsidRDefault="00FE32EB" w:rsidP="005E47B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highlight w:val="lightGray"/>
              </w:rPr>
            </w:pPr>
          </w:p>
        </w:tc>
      </w:tr>
      <w:tr w:rsidR="00FE32EB" w:rsidRPr="009165F0" w:rsidTr="005E47B9">
        <w:tc>
          <w:tcPr>
            <w:tcW w:w="4675" w:type="dxa"/>
          </w:tcPr>
          <w:p w:rsidR="00FE32EB" w:rsidRPr="00FE32EB" w:rsidRDefault="00FE32EB" w:rsidP="005E47B9">
            <w:pPr>
              <w:rPr>
                <w:rFonts w:ascii="Times New Roman" w:hAnsi="Times New Roman" w:cs="Times New Roman"/>
                <w:bCs/>
                <w:lang w:val="en-CA"/>
              </w:rPr>
            </w:pPr>
            <w:r>
              <w:rPr>
                <w:rFonts w:ascii="Times New Roman" w:hAnsi="Times New Roman" w:cs="Times New Roman"/>
                <w:bCs/>
                <w:lang w:val="en-CA"/>
              </w:rPr>
              <w:t xml:space="preserve">□ </w:t>
            </w:r>
            <w:r w:rsidRPr="00FE32EB">
              <w:rPr>
                <w:rFonts w:ascii="Times New Roman" w:hAnsi="Times New Roman" w:cs="Times New Roman"/>
                <w:bCs/>
                <w:lang w:val="en-CA"/>
              </w:rPr>
              <w:t xml:space="preserve">Form </w:t>
            </w:r>
            <w:proofErr w:type="spellStart"/>
            <w:r w:rsidRPr="00FE32EB">
              <w:rPr>
                <w:rFonts w:ascii="Times New Roman" w:hAnsi="Times New Roman" w:cs="Times New Roman"/>
                <w:bCs/>
                <w:lang w:val="en-CA"/>
              </w:rPr>
              <w:t>46A</w:t>
            </w:r>
            <w:proofErr w:type="spellEnd"/>
            <w:r w:rsidRPr="00FE32EB">
              <w:rPr>
                <w:rFonts w:ascii="Times New Roman" w:hAnsi="Times New Roman" w:cs="Times New Roman"/>
                <w:bCs/>
                <w:lang w:val="en-CA"/>
              </w:rPr>
              <w:t xml:space="preserve"> – Application Form</w:t>
            </w:r>
          </w:p>
          <w:p w:rsidR="00FE32EB" w:rsidRPr="00FE32EB" w:rsidRDefault="00FE32EB" w:rsidP="005E47B9">
            <w:pPr>
              <w:rPr>
                <w:rFonts w:ascii="Times New Roman" w:hAnsi="Times New Roman" w:cs="Times New Roman"/>
                <w:bCs/>
                <w:lang w:val="en-CA"/>
              </w:rPr>
            </w:pPr>
            <w:r>
              <w:rPr>
                <w:rFonts w:ascii="Times New Roman" w:hAnsi="Times New Roman" w:cs="Times New Roman"/>
                <w:bCs/>
                <w:lang w:val="en-CA"/>
              </w:rPr>
              <w:t xml:space="preserve">□ </w:t>
            </w:r>
            <w:r w:rsidRPr="00FE32EB">
              <w:rPr>
                <w:rFonts w:ascii="Times New Roman" w:hAnsi="Times New Roman" w:cs="Times New Roman"/>
                <w:bCs/>
                <w:lang w:val="en-CA"/>
              </w:rPr>
              <w:t xml:space="preserve">Form </w:t>
            </w:r>
            <w:proofErr w:type="spellStart"/>
            <w:r w:rsidRPr="00FE32EB">
              <w:rPr>
                <w:rFonts w:ascii="Times New Roman" w:hAnsi="Times New Roman" w:cs="Times New Roman"/>
                <w:bCs/>
                <w:lang w:val="en-CA"/>
              </w:rPr>
              <w:t>46B</w:t>
            </w:r>
            <w:proofErr w:type="spellEnd"/>
            <w:r w:rsidRPr="00FE32EB">
              <w:rPr>
                <w:rFonts w:ascii="Times New Roman" w:hAnsi="Times New Roman" w:cs="Times New Roman"/>
                <w:bCs/>
                <w:lang w:val="en-CA"/>
              </w:rPr>
              <w:t xml:space="preserve"> – Chapter Participation Confirmation</w:t>
            </w:r>
          </w:p>
          <w:p w:rsidR="00FE32EB" w:rsidRPr="009165F0" w:rsidRDefault="00FE32EB" w:rsidP="005E47B9">
            <w:pP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lang w:val="en-CA"/>
              </w:rPr>
              <w:t xml:space="preserve">□ </w:t>
            </w:r>
            <w:r w:rsidRPr="00FE32EB">
              <w:rPr>
                <w:rFonts w:ascii="Times New Roman" w:hAnsi="Times New Roman" w:cs="Times New Roman"/>
                <w:bCs/>
                <w:lang w:val="en-CA"/>
              </w:rPr>
              <w:t xml:space="preserve">Form </w:t>
            </w:r>
            <w:proofErr w:type="spellStart"/>
            <w:r w:rsidRPr="00FE32EB">
              <w:rPr>
                <w:rFonts w:ascii="Times New Roman" w:hAnsi="Times New Roman" w:cs="Times New Roman"/>
                <w:bCs/>
                <w:lang w:val="en-CA"/>
              </w:rPr>
              <w:t>46C</w:t>
            </w:r>
            <w:proofErr w:type="spellEnd"/>
            <w:r w:rsidRPr="00FE32EB">
              <w:rPr>
                <w:rFonts w:ascii="Times New Roman" w:hAnsi="Times New Roman" w:cs="Times New Roman"/>
                <w:bCs/>
                <w:lang w:val="en-CA"/>
              </w:rPr>
              <w:t xml:space="preserve"> – Employer Letter of Attestation </w:t>
            </w:r>
          </w:p>
        </w:tc>
        <w:tc>
          <w:tcPr>
            <w:tcW w:w="4675" w:type="dxa"/>
          </w:tcPr>
          <w:p w:rsidR="00FE32EB" w:rsidRDefault="00FE32EB" w:rsidP="005E47B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FE32EB" w:rsidRPr="009165F0" w:rsidTr="005E47B9">
        <w:tc>
          <w:tcPr>
            <w:tcW w:w="4675" w:type="dxa"/>
          </w:tcPr>
          <w:p w:rsidR="00FE32EB" w:rsidRDefault="00FE32EB" w:rsidP="005E47B9">
            <w:pPr>
              <w:rPr>
                <w:rFonts w:ascii="Times New Roman" w:hAnsi="Times New Roman" w:cs="Times New Roman"/>
                <w:bCs/>
                <w:lang w:val="en-CA"/>
              </w:rPr>
            </w:pPr>
          </w:p>
        </w:tc>
        <w:tc>
          <w:tcPr>
            <w:tcW w:w="4675" w:type="dxa"/>
          </w:tcPr>
          <w:p w:rsidR="00FE32EB" w:rsidRDefault="00FE32EB" w:rsidP="005E47B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961EE7" w:rsidRPr="003227EF" w:rsidTr="00961EE7">
        <w:tc>
          <w:tcPr>
            <w:tcW w:w="9350" w:type="dxa"/>
            <w:gridSpan w:val="2"/>
            <w:shd w:val="clear" w:color="auto" w:fill="D9D9D9" w:themeFill="background1" w:themeFillShade="D9"/>
          </w:tcPr>
          <w:p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227E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rt 6: Release</w:t>
            </w:r>
          </w:p>
          <w:p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61EE7" w:rsidRPr="003227EF" w:rsidTr="00E23BDD">
        <w:tc>
          <w:tcPr>
            <w:tcW w:w="9350" w:type="dxa"/>
            <w:gridSpan w:val="2"/>
          </w:tcPr>
          <w:p w:rsidR="00961EE7" w:rsidRPr="002E5A45" w:rsidRDefault="00961EE7" w:rsidP="002E5A45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5A4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 understand the maximum scholarship award, per successful applicant, is $</w:t>
            </w:r>
            <w:r w:rsidR="00134077" w:rsidRPr="002E5A4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20</w:t>
            </w:r>
            <w:r w:rsidRPr="002E5A4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00</w:t>
            </w:r>
            <w:r w:rsidR="00F05995" w:rsidRPr="002E5A4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CAD</w:t>
            </w:r>
            <w:r w:rsidR="00134077" w:rsidRPr="002E5A4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  <w:r w:rsidRPr="002E5A4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:rsidR="00134077" w:rsidRPr="00384257" w:rsidRDefault="00134077" w:rsidP="0038425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8425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 understand the award will be offered for</w:t>
            </w:r>
            <w:r w:rsidR="00384257" w:rsidRPr="0038425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38425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National Education Conference, April 25-27, 2022 ($420.00 per registrant).</w:t>
            </w:r>
          </w:p>
          <w:p w:rsidR="00384257" w:rsidRPr="00384257" w:rsidRDefault="00384257" w:rsidP="0038425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8425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 understand the award is not applicable for PreConference Day (April 21, 2022). PreConference Day fees are payable by the registrant.  </w:t>
            </w:r>
          </w:p>
          <w:p w:rsidR="00134077" w:rsidRPr="002E5A45" w:rsidRDefault="00134077" w:rsidP="002E5A4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E5A4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 understand that if I am successful and receive a scholarship, I will be provided with a discount code to register for the conference.    </w:t>
            </w:r>
          </w:p>
          <w:p w:rsidR="00134077" w:rsidRPr="00134077" w:rsidRDefault="00134077" w:rsidP="0013407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ll applicants and Recipients must comply with the rules and requirements set by </w:t>
            </w:r>
            <w:proofErr w:type="spellStart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PAC</w:t>
            </w:r>
            <w:proofErr w:type="spellEnd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Canada. Each applicant and Recipient agrees that </w:t>
            </w:r>
            <w:proofErr w:type="spellStart"/>
            <w:r w:rsidR="00A068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rox</w:t>
            </w:r>
            <w:proofErr w:type="spellEnd"/>
            <w:r w:rsidR="00A068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echnologies Inc.</w:t>
            </w:r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its affiliates, </w:t>
            </w:r>
            <w:proofErr w:type="spellStart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PAC</w:t>
            </w:r>
            <w:proofErr w:type="spellEnd"/>
            <w:r w:rsidRPr="003227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Canada and their respective directors, officers, employees, agents and assigns are released from any claims, damages, costs or expenses relating to the awarding of the scholarship or the scholarship itself.</w:t>
            </w:r>
          </w:p>
          <w:p w:rsidR="00961EE7" w:rsidRPr="003227EF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61EE7" w:rsidRPr="003227EF" w:rsidTr="00961EE7">
        <w:tc>
          <w:tcPr>
            <w:tcW w:w="4675" w:type="dxa"/>
          </w:tcPr>
          <w:p w:rsidR="00961EE7" w:rsidRPr="000F1F02" w:rsidRDefault="00961EE7" w:rsidP="0011042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1F0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Submission of this application indicates the applicant’s name</w:t>
            </w:r>
            <w:r w:rsidR="00110420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, photograph and summary of project/initiative</w:t>
            </w:r>
            <w:r w:rsidRPr="000F1F0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may be published:</w:t>
            </w:r>
          </w:p>
        </w:tc>
        <w:tc>
          <w:tcPr>
            <w:tcW w:w="4675" w:type="dxa"/>
          </w:tcPr>
          <w:p w:rsidR="00961EE7" w:rsidRPr="000F1F02" w:rsidRDefault="000B7443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alias w:val="release"/>
                <w:tag w:val="release"/>
                <w:id w:val="95759192"/>
                <w:placeholder>
                  <w:docPart w:val="9AD8F38BE15D446EA737A1898E6BA889"/>
                </w:placeholder>
                <w:showingPlcHdr/>
                <w:comboBox>
                  <w:listItem w:value="Choose an item."/>
                  <w:listItem w:displayText="I agree" w:value="I agree"/>
                  <w:listItem w:displayText="I don't agree" w:value="I don't agree"/>
                </w:comboBox>
              </w:sdtPr>
              <w:sdtEndPr/>
              <w:sdtContent>
                <w:r w:rsidR="00961EE7" w:rsidRPr="000F1F0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hoose an item.</w:t>
                </w:r>
              </w:sdtContent>
            </w:sdt>
          </w:p>
        </w:tc>
      </w:tr>
      <w:tr w:rsidR="00961EE7" w:rsidRPr="003227EF" w:rsidTr="00961EE7">
        <w:tc>
          <w:tcPr>
            <w:tcW w:w="4675" w:type="dxa"/>
          </w:tcPr>
          <w:p w:rsidR="003227EF" w:rsidRPr="000F1F02" w:rsidRDefault="00961EE7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1F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 (Required)</w:t>
            </w:r>
            <w:r w:rsidRPr="000F1F02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3227EF" w:rsidRPr="000F1F02" w:rsidRDefault="003227EF" w:rsidP="00961E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414474847"/>
            <w:placeholder>
              <w:docPart w:val="DefaultPlaceholder_1081868574"/>
            </w:placeholder>
          </w:sdtPr>
          <w:sdtEndPr/>
          <w:sdtContent>
            <w:tc>
              <w:tcPr>
                <w:tcW w:w="4675" w:type="dxa"/>
              </w:tcPr>
              <w:sdt>
                <w:sdtPr>
                  <w:rPr>
                    <w:rStyle w:val="Style1"/>
                    <w:rFonts w:ascii="Times New Roman" w:hAnsi="Times New Roman" w:cs="Times New Roman"/>
                    <w:sz w:val="24"/>
                    <w:szCs w:val="24"/>
                  </w:rPr>
                  <w:id w:val="1376978889"/>
                  <w:placeholder>
                    <w:docPart w:val="DefaultPlaceholder_1081868575"/>
                  </w:placeholder>
                  <w:showingPlcHdr/>
                  <w:comboBox>
                    <w:listItem w:value="Choose an item."/>
                  </w:comboBox>
                </w:sdtPr>
                <w:sdtEndPr>
                  <w:rPr>
                    <w:rStyle w:val="DefaultParagraphFont"/>
                    <w:b/>
                    <w:bCs/>
                    <w:i w:val="0"/>
                  </w:rPr>
                </w:sdtEndPr>
                <w:sdtContent>
                  <w:p w:rsidR="00961EE7" w:rsidRPr="000F1F02" w:rsidRDefault="000F1F02" w:rsidP="00961EE7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</w:rPr>
                    </w:pPr>
                    <w:r w:rsidRPr="000F1F02">
                      <w:rPr>
                        <w:rStyle w:val="PlaceholderText"/>
                        <w:rFonts w:ascii="Times New Roman" w:hAnsi="Times New Roman" w:cs="Times New Roman"/>
                        <w:sz w:val="24"/>
                        <w:szCs w:val="24"/>
                      </w:rPr>
                      <w:t>Choose an item.</w:t>
                    </w:r>
                  </w:p>
                </w:sdtContent>
              </w:sdt>
            </w:tc>
          </w:sdtContent>
        </w:sdt>
      </w:tr>
    </w:tbl>
    <w:p w:rsidR="00A9110D" w:rsidRDefault="00A9110D" w:rsidP="00FE32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sectPr w:rsidR="00A9110D" w:rsidSect="00593BB4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7443" w:rsidRDefault="000B7443" w:rsidP="00C81654">
      <w:pPr>
        <w:spacing w:after="0" w:line="240" w:lineRule="auto"/>
      </w:pPr>
      <w:r>
        <w:separator/>
      </w:r>
    </w:p>
  </w:endnote>
  <w:endnote w:type="continuationSeparator" w:id="0">
    <w:p w:rsidR="000B7443" w:rsidRDefault="000B7443" w:rsidP="00C81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</w:rPr>
      <w:id w:val="138059277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95114" w:rsidRDefault="00B95114" w:rsidP="00C81654">
            <w:pPr>
              <w:pStyle w:val="Footer"/>
              <w:rPr>
                <w:rFonts w:ascii="Times New Roman" w:hAnsi="Times New Roman" w:cs="Times New Roman"/>
              </w:rPr>
            </w:pPr>
          </w:p>
          <w:p w:rsidR="00B95114" w:rsidRDefault="00B95114" w:rsidP="00C81654">
            <w:pPr>
              <w:pStyle w:val="Footer"/>
              <w:rPr>
                <w:rFonts w:ascii="Times New Roman" w:hAnsi="Times New Roman" w:cs="Times New Roman"/>
              </w:rPr>
            </w:pPr>
          </w:p>
          <w:p w:rsidR="00C81654" w:rsidRPr="009927AC" w:rsidRDefault="00C81654" w:rsidP="00C81654">
            <w:pPr>
              <w:pStyle w:val="Footer"/>
              <w:rPr>
                <w:rFonts w:ascii="Times New Roman" w:hAnsi="Times New Roman" w:cs="Times New Roman"/>
              </w:rPr>
            </w:pPr>
            <w:r w:rsidRPr="009927AC">
              <w:rPr>
                <w:rFonts w:ascii="Times New Roman" w:hAnsi="Times New Roman" w:cs="Times New Roman"/>
              </w:rPr>
              <w:t xml:space="preserve">Applicant Name: </w:t>
            </w:r>
            <w:sdt>
              <w:sdtPr>
                <w:rPr>
                  <w:rFonts w:ascii="Times New Roman" w:hAnsi="Times New Roman" w:cs="Times New Roman"/>
                </w:rPr>
                <w:id w:val="-374924098"/>
                <w:placeholder>
                  <w:docPart w:val="DefaultPlaceholder_1081868574"/>
                </w:placeholder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56162699"/>
                    <w:placeholder>
                      <w:docPart w:val="DefaultPlaceholder_1081868574"/>
                    </w:placeholder>
                    <w:showingPlcHdr/>
                    <w:text/>
                  </w:sdtPr>
                  <w:sdtEndPr/>
                  <w:sdtContent>
                    <w:r w:rsidR="004C5B67" w:rsidRPr="009927AC">
                      <w:rPr>
                        <w:rStyle w:val="PlaceholderText"/>
                        <w:rFonts w:ascii="Times New Roman" w:hAnsi="Times New Roman" w:cs="Times New Roman"/>
                      </w:rPr>
                      <w:t>Click here to enter text.</w:t>
                    </w:r>
                  </w:sdtContent>
                </w:sdt>
              </w:sdtContent>
            </w:sdt>
            <w:r w:rsidRPr="009927AC">
              <w:rPr>
                <w:rFonts w:ascii="Times New Roman" w:hAnsi="Times New Roman" w:cs="Times New Roman"/>
              </w:rPr>
              <w:tab/>
            </w:r>
            <w:r w:rsidRPr="009927AC">
              <w:rPr>
                <w:rFonts w:ascii="Times New Roman" w:hAnsi="Times New Roman" w:cs="Times New Roman"/>
              </w:rPr>
              <w:tab/>
              <w:t xml:space="preserve">Page </w:t>
            </w:r>
            <w:r w:rsidRPr="009927AC">
              <w:rPr>
                <w:rFonts w:ascii="Times New Roman" w:hAnsi="Times New Roman" w:cs="Times New Roman"/>
                <w:bCs/>
              </w:rPr>
              <w:fldChar w:fldCharType="begin"/>
            </w:r>
            <w:r w:rsidRPr="009927AC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927AC">
              <w:rPr>
                <w:rFonts w:ascii="Times New Roman" w:hAnsi="Times New Roman" w:cs="Times New Roman"/>
                <w:bCs/>
              </w:rPr>
              <w:fldChar w:fldCharType="separate"/>
            </w:r>
            <w:r w:rsidR="00FE32EB">
              <w:rPr>
                <w:rFonts w:ascii="Times New Roman" w:hAnsi="Times New Roman" w:cs="Times New Roman"/>
                <w:bCs/>
                <w:noProof/>
              </w:rPr>
              <w:t>2</w:t>
            </w:r>
            <w:r w:rsidRPr="009927AC">
              <w:rPr>
                <w:rFonts w:ascii="Times New Roman" w:hAnsi="Times New Roman" w:cs="Times New Roman"/>
                <w:bCs/>
              </w:rPr>
              <w:fldChar w:fldCharType="end"/>
            </w:r>
            <w:r w:rsidRPr="009927AC">
              <w:rPr>
                <w:rFonts w:ascii="Times New Roman" w:hAnsi="Times New Roman" w:cs="Times New Roman"/>
              </w:rPr>
              <w:t xml:space="preserve"> of </w:t>
            </w:r>
            <w:r w:rsidRPr="009927AC">
              <w:rPr>
                <w:rFonts w:ascii="Times New Roman" w:hAnsi="Times New Roman" w:cs="Times New Roman"/>
                <w:bCs/>
              </w:rPr>
              <w:fldChar w:fldCharType="begin"/>
            </w:r>
            <w:r w:rsidRPr="009927AC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927AC">
              <w:rPr>
                <w:rFonts w:ascii="Times New Roman" w:hAnsi="Times New Roman" w:cs="Times New Roman"/>
                <w:bCs/>
              </w:rPr>
              <w:fldChar w:fldCharType="separate"/>
            </w:r>
            <w:r w:rsidR="00FE32EB">
              <w:rPr>
                <w:rFonts w:ascii="Times New Roman" w:hAnsi="Times New Roman" w:cs="Times New Roman"/>
                <w:bCs/>
                <w:noProof/>
              </w:rPr>
              <w:t>4</w:t>
            </w:r>
            <w:r w:rsidRPr="009927AC">
              <w:rPr>
                <w:rFonts w:ascii="Times New Roman" w:hAnsi="Times New Roman" w:cs="Times New Roman"/>
                <w:bCs/>
              </w:rPr>
              <w:fldChar w:fldCharType="end"/>
            </w:r>
          </w:p>
        </w:sdtContent>
      </w:sdt>
    </w:sdtContent>
  </w:sdt>
  <w:p w:rsidR="00C81654" w:rsidRDefault="00C816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1376538093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-527718401"/>
          <w:docPartObj>
            <w:docPartGallery w:val="Page Numbers (Top of Page)"/>
            <w:docPartUnique/>
          </w:docPartObj>
        </w:sdtPr>
        <w:sdtEndPr/>
        <w:sdtContent>
          <w:p w:rsidR="00BF0C7E" w:rsidRPr="00F710C2" w:rsidRDefault="00BF0C7E" w:rsidP="00BF0C7E">
            <w:pPr>
              <w:pStyle w:val="Foo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0C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710C2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Page </w: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PAGE </w:instrTex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FE32EB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1</w: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F710C2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NUMPAGES  </w:instrTex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FE32EB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4</w:t>
            </w:r>
            <w:r w:rsidRPr="00F710C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F0C7E" w:rsidRDefault="00BF0C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7443" w:rsidRDefault="000B7443" w:rsidP="00C81654">
      <w:pPr>
        <w:spacing w:after="0" w:line="240" w:lineRule="auto"/>
      </w:pPr>
      <w:r>
        <w:separator/>
      </w:r>
    </w:p>
  </w:footnote>
  <w:footnote w:type="continuationSeparator" w:id="0">
    <w:p w:rsidR="000B7443" w:rsidRDefault="000B7443" w:rsidP="00C816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1654" w:rsidRDefault="00593BB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C64A7B2" wp14:editId="1C8230FB">
          <wp:simplePos x="0" y="0"/>
          <wp:positionH relativeFrom="margin">
            <wp:posOffset>4992585</wp:posOffset>
          </wp:positionH>
          <wp:positionV relativeFrom="paragraph">
            <wp:posOffset>-3259</wp:posOffset>
          </wp:positionV>
          <wp:extent cx="1152525" cy="456003"/>
          <wp:effectExtent l="0" t="0" r="0" b="1270"/>
          <wp:wrapNone/>
          <wp:docPr id="1" name="Picture 1" descr="Image result for ipac ca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pac canad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456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37C8">
      <w:tab/>
    </w:r>
    <w:r w:rsidR="005437C8">
      <w:tab/>
    </w:r>
  </w:p>
  <w:p w:rsidR="00384257" w:rsidRDefault="00A068AC">
    <w:pPr>
      <w:pStyle w:val="Head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  <w:noProof/>
      </w:rPr>
      <w:drawing>
        <wp:inline distT="0" distB="0" distL="0" distR="0" wp14:anchorId="499DD471" wp14:editId="46EBC2ED">
          <wp:extent cx="725167" cy="433449"/>
          <wp:effectExtent l="0" t="0" r="0" b="508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rox - 2014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65" cy="4339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81654" w:rsidRPr="00F710C2" w:rsidRDefault="00A068AC">
    <w:pPr>
      <w:pStyle w:val="Header"/>
      <w:rPr>
        <w:rFonts w:ascii="Times New Roman" w:hAnsi="Times New Roman" w:cs="Times New Roman"/>
        <w:b/>
      </w:rPr>
    </w:pPr>
    <w:proofErr w:type="spellStart"/>
    <w:proofErr w:type="gramStart"/>
    <w:r>
      <w:rPr>
        <w:rFonts w:ascii="Times New Roman" w:hAnsi="Times New Roman" w:cs="Times New Roman"/>
        <w:b/>
      </w:rPr>
      <w:t>Virox</w:t>
    </w:r>
    <w:proofErr w:type="spellEnd"/>
    <w:r>
      <w:rPr>
        <w:rFonts w:ascii="Times New Roman" w:hAnsi="Times New Roman" w:cs="Times New Roman"/>
        <w:b/>
      </w:rPr>
      <w:t xml:space="preserve">  Technologies</w:t>
    </w:r>
    <w:proofErr w:type="gramEnd"/>
    <w:r>
      <w:rPr>
        <w:rFonts w:ascii="Times New Roman" w:hAnsi="Times New Roman" w:cs="Times New Roman"/>
        <w:b/>
      </w:rPr>
      <w:t xml:space="preserve"> Inc.</w:t>
    </w:r>
    <w:r w:rsidR="00593BB4" w:rsidRPr="00F710C2">
      <w:rPr>
        <w:rFonts w:ascii="Times New Roman" w:hAnsi="Times New Roman" w:cs="Times New Roman"/>
        <w:b/>
      </w:rPr>
      <w:t xml:space="preserve"> National Education Conference Scholarship</w:t>
    </w:r>
  </w:p>
  <w:p w:rsidR="00FF0727" w:rsidRPr="00F710C2" w:rsidRDefault="00593BB4">
    <w:pPr>
      <w:pStyle w:val="Header"/>
      <w:rPr>
        <w:rFonts w:ascii="Times New Roman" w:hAnsi="Times New Roman" w:cs="Times New Roman"/>
      </w:rPr>
    </w:pPr>
    <w:r w:rsidRPr="00F710C2">
      <w:rPr>
        <w:rFonts w:ascii="Times New Roman" w:hAnsi="Times New Roman" w:cs="Times New Roman"/>
        <w:b/>
      </w:rPr>
      <w:t>Form 1 – Applicant Information</w:t>
    </w:r>
    <w:r w:rsidRPr="00F710C2">
      <w:rPr>
        <w:rFonts w:ascii="Times New Roman" w:hAnsi="Times New Roman" w:cs="Times New Roman"/>
      </w:rPr>
      <w:t xml:space="preserve"> </w:t>
    </w:r>
  </w:p>
  <w:p w:rsidR="00FF0727" w:rsidRDefault="00FF0727">
    <w:pPr>
      <w:pStyle w:val="Header"/>
    </w:pPr>
  </w:p>
  <w:p w:rsidR="00FF0727" w:rsidRDefault="00FF07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3BB4" w:rsidRDefault="00593BB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DA1C9B3" wp14:editId="22C3BC6F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152525" cy="456003"/>
          <wp:effectExtent l="0" t="0" r="0" b="1270"/>
          <wp:wrapNone/>
          <wp:docPr id="3" name="Picture 3" descr="Image result for ipac ca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pac canad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456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37C8">
      <w:tab/>
    </w:r>
    <w:r w:rsidR="005437C8">
      <w:tab/>
    </w:r>
    <w:r w:rsidR="00BC4403">
      <w:rPr>
        <w:noProof/>
      </w:rPr>
      <w:drawing>
        <wp:inline distT="0" distB="0" distL="0" distR="0" wp14:anchorId="4A20B116" wp14:editId="63366CC3">
          <wp:extent cx="843110" cy="50394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rox - 2014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4154" cy="5045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437C8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16F7D"/>
    <w:multiLevelType w:val="hybridMultilevel"/>
    <w:tmpl w:val="BFDE4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213AB5"/>
    <w:multiLevelType w:val="hybridMultilevel"/>
    <w:tmpl w:val="276E0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BB6AB0"/>
    <w:multiLevelType w:val="hybridMultilevel"/>
    <w:tmpl w:val="78F85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1A1AC8"/>
    <w:multiLevelType w:val="hybridMultilevel"/>
    <w:tmpl w:val="EA2E919E"/>
    <w:lvl w:ilvl="0" w:tplc="9E0A932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9F55A5C"/>
    <w:multiLevelType w:val="hybridMultilevel"/>
    <w:tmpl w:val="EE6E9244"/>
    <w:lvl w:ilvl="0" w:tplc="E556AEF0">
      <w:numFmt w:val="bullet"/>
      <w:lvlText w:val=""/>
      <w:lvlJc w:val="left"/>
      <w:pPr>
        <w:ind w:left="420" w:hanging="360"/>
      </w:pPr>
      <w:rPr>
        <w:rFonts w:ascii="Wingdings" w:eastAsiaTheme="minorHAnsi" w:hAnsi="Wingdings" w:cs="Calibri-Bold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zMyN7SwNDQzNbJU0lEKTi0uzszPAykwrQUAcbS6kiwAAAA="/>
  </w:docVars>
  <w:rsids>
    <w:rsidRoot w:val="00C81654"/>
    <w:rsid w:val="00022CF7"/>
    <w:rsid w:val="00037F1B"/>
    <w:rsid w:val="00083ADE"/>
    <w:rsid w:val="000A6D1D"/>
    <w:rsid w:val="000B3C92"/>
    <w:rsid w:val="000B7443"/>
    <w:rsid w:val="000F1F02"/>
    <w:rsid w:val="000F4E59"/>
    <w:rsid w:val="00110420"/>
    <w:rsid w:val="0012709B"/>
    <w:rsid w:val="00134077"/>
    <w:rsid w:val="001566C8"/>
    <w:rsid w:val="00181E99"/>
    <w:rsid w:val="00185D0F"/>
    <w:rsid w:val="00187D94"/>
    <w:rsid w:val="00193FCD"/>
    <w:rsid w:val="001A17F1"/>
    <w:rsid w:val="001B20D3"/>
    <w:rsid w:val="001F244B"/>
    <w:rsid w:val="00222678"/>
    <w:rsid w:val="002365C3"/>
    <w:rsid w:val="00255BAE"/>
    <w:rsid w:val="002666A4"/>
    <w:rsid w:val="00293DC1"/>
    <w:rsid w:val="002A05F0"/>
    <w:rsid w:val="002C2B25"/>
    <w:rsid w:val="002E5A45"/>
    <w:rsid w:val="002E7014"/>
    <w:rsid w:val="002F1E43"/>
    <w:rsid w:val="002F41E9"/>
    <w:rsid w:val="003227EF"/>
    <w:rsid w:val="00340EAB"/>
    <w:rsid w:val="003455D6"/>
    <w:rsid w:val="00384257"/>
    <w:rsid w:val="003D0026"/>
    <w:rsid w:val="00422077"/>
    <w:rsid w:val="00440EF2"/>
    <w:rsid w:val="004455A3"/>
    <w:rsid w:val="004663A6"/>
    <w:rsid w:val="00476EEA"/>
    <w:rsid w:val="00485BBB"/>
    <w:rsid w:val="004B0B62"/>
    <w:rsid w:val="004B62C6"/>
    <w:rsid w:val="004C5B67"/>
    <w:rsid w:val="004E2305"/>
    <w:rsid w:val="00510E66"/>
    <w:rsid w:val="005236E0"/>
    <w:rsid w:val="00526388"/>
    <w:rsid w:val="005437C8"/>
    <w:rsid w:val="005469CE"/>
    <w:rsid w:val="00570CD2"/>
    <w:rsid w:val="005817AB"/>
    <w:rsid w:val="00593BB4"/>
    <w:rsid w:val="005962C8"/>
    <w:rsid w:val="00612D15"/>
    <w:rsid w:val="00613389"/>
    <w:rsid w:val="006230FB"/>
    <w:rsid w:val="00656640"/>
    <w:rsid w:val="0067773F"/>
    <w:rsid w:val="00693656"/>
    <w:rsid w:val="006F7E89"/>
    <w:rsid w:val="00701423"/>
    <w:rsid w:val="00706F53"/>
    <w:rsid w:val="00720B24"/>
    <w:rsid w:val="0079045A"/>
    <w:rsid w:val="007951E4"/>
    <w:rsid w:val="00797DCE"/>
    <w:rsid w:val="007F05C3"/>
    <w:rsid w:val="007F4E6B"/>
    <w:rsid w:val="008244CB"/>
    <w:rsid w:val="008847B4"/>
    <w:rsid w:val="008F17C7"/>
    <w:rsid w:val="009141AB"/>
    <w:rsid w:val="009165F0"/>
    <w:rsid w:val="0095139C"/>
    <w:rsid w:val="00960FA4"/>
    <w:rsid w:val="009619D4"/>
    <w:rsid w:val="00961ECF"/>
    <w:rsid w:val="00961EE7"/>
    <w:rsid w:val="00975720"/>
    <w:rsid w:val="00975910"/>
    <w:rsid w:val="009927AC"/>
    <w:rsid w:val="00992EFD"/>
    <w:rsid w:val="009D7A23"/>
    <w:rsid w:val="009F3227"/>
    <w:rsid w:val="00A068AC"/>
    <w:rsid w:val="00A20BCD"/>
    <w:rsid w:val="00A5796D"/>
    <w:rsid w:val="00A8602D"/>
    <w:rsid w:val="00A9110D"/>
    <w:rsid w:val="00AC6D9D"/>
    <w:rsid w:val="00AD5786"/>
    <w:rsid w:val="00AD7447"/>
    <w:rsid w:val="00B13F65"/>
    <w:rsid w:val="00B20A2F"/>
    <w:rsid w:val="00B224F3"/>
    <w:rsid w:val="00B8113A"/>
    <w:rsid w:val="00B95114"/>
    <w:rsid w:val="00B9702D"/>
    <w:rsid w:val="00BC4403"/>
    <w:rsid w:val="00BF0C7E"/>
    <w:rsid w:val="00BF5C6D"/>
    <w:rsid w:val="00C00351"/>
    <w:rsid w:val="00C055FF"/>
    <w:rsid w:val="00C43DE5"/>
    <w:rsid w:val="00C44386"/>
    <w:rsid w:val="00C72537"/>
    <w:rsid w:val="00C81654"/>
    <w:rsid w:val="00CB3590"/>
    <w:rsid w:val="00CB7D4E"/>
    <w:rsid w:val="00CD0812"/>
    <w:rsid w:val="00D01040"/>
    <w:rsid w:val="00D8237F"/>
    <w:rsid w:val="00D82547"/>
    <w:rsid w:val="00DA1B18"/>
    <w:rsid w:val="00DC7795"/>
    <w:rsid w:val="00E00878"/>
    <w:rsid w:val="00E026CC"/>
    <w:rsid w:val="00E170A5"/>
    <w:rsid w:val="00E21AA8"/>
    <w:rsid w:val="00E2278C"/>
    <w:rsid w:val="00E308B4"/>
    <w:rsid w:val="00E657AE"/>
    <w:rsid w:val="00E72ECF"/>
    <w:rsid w:val="00E9455C"/>
    <w:rsid w:val="00EA1ECA"/>
    <w:rsid w:val="00EB0E65"/>
    <w:rsid w:val="00EC5811"/>
    <w:rsid w:val="00ED2D28"/>
    <w:rsid w:val="00EF5A65"/>
    <w:rsid w:val="00EF7DA5"/>
    <w:rsid w:val="00F04CD3"/>
    <w:rsid w:val="00F05995"/>
    <w:rsid w:val="00F272AD"/>
    <w:rsid w:val="00F35FB0"/>
    <w:rsid w:val="00F67378"/>
    <w:rsid w:val="00F710C2"/>
    <w:rsid w:val="00FA2F5E"/>
    <w:rsid w:val="00FC2CE7"/>
    <w:rsid w:val="00FD09AC"/>
    <w:rsid w:val="00FE27E4"/>
    <w:rsid w:val="00FE32EB"/>
    <w:rsid w:val="00FF0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654"/>
  </w:style>
  <w:style w:type="paragraph" w:styleId="Footer">
    <w:name w:val="footer"/>
    <w:basedOn w:val="Normal"/>
    <w:link w:val="Foot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654"/>
  </w:style>
  <w:style w:type="character" w:styleId="Hyperlink">
    <w:name w:val="Hyperlink"/>
    <w:basedOn w:val="DefaultParagraphFont"/>
    <w:uiPriority w:val="99"/>
    <w:unhideWhenUsed/>
    <w:rsid w:val="00C81654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81654"/>
    <w:rPr>
      <w:color w:val="808080"/>
    </w:rPr>
  </w:style>
  <w:style w:type="table" w:styleId="TableGrid">
    <w:name w:val="Table Grid"/>
    <w:basedOn w:val="TableNormal"/>
    <w:uiPriority w:val="39"/>
    <w:rsid w:val="00961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1E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EC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81E99"/>
    <w:rPr>
      <w:i/>
      <w:iCs/>
    </w:rPr>
  </w:style>
  <w:style w:type="paragraph" w:styleId="ListParagraph">
    <w:name w:val="List Paragraph"/>
    <w:basedOn w:val="Normal"/>
    <w:uiPriority w:val="34"/>
    <w:qFormat/>
    <w:rsid w:val="00B95114"/>
    <w:pPr>
      <w:ind w:left="720"/>
      <w:contextualSpacing/>
    </w:pPr>
    <w:rPr>
      <w:lang w:val="en-CA"/>
    </w:rPr>
  </w:style>
  <w:style w:type="character" w:customStyle="1" w:styleId="Style1">
    <w:name w:val="Style1"/>
    <w:basedOn w:val="DefaultParagraphFont"/>
    <w:uiPriority w:val="1"/>
    <w:rsid w:val="000F1F02"/>
    <w:rPr>
      <w:i/>
    </w:rPr>
  </w:style>
  <w:style w:type="character" w:styleId="CommentReference">
    <w:name w:val="annotation reference"/>
    <w:basedOn w:val="DefaultParagraphFont"/>
    <w:uiPriority w:val="99"/>
    <w:semiHidden/>
    <w:unhideWhenUsed/>
    <w:rsid w:val="009D7A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A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A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A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A2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654"/>
  </w:style>
  <w:style w:type="paragraph" w:styleId="Footer">
    <w:name w:val="footer"/>
    <w:basedOn w:val="Normal"/>
    <w:link w:val="FooterChar"/>
    <w:uiPriority w:val="99"/>
    <w:unhideWhenUsed/>
    <w:rsid w:val="00C81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654"/>
  </w:style>
  <w:style w:type="character" w:styleId="Hyperlink">
    <w:name w:val="Hyperlink"/>
    <w:basedOn w:val="DefaultParagraphFont"/>
    <w:uiPriority w:val="99"/>
    <w:unhideWhenUsed/>
    <w:rsid w:val="00C81654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81654"/>
    <w:rPr>
      <w:color w:val="808080"/>
    </w:rPr>
  </w:style>
  <w:style w:type="table" w:styleId="TableGrid">
    <w:name w:val="Table Grid"/>
    <w:basedOn w:val="TableNormal"/>
    <w:uiPriority w:val="39"/>
    <w:rsid w:val="00961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1E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EC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81E99"/>
    <w:rPr>
      <w:i/>
      <w:iCs/>
    </w:rPr>
  </w:style>
  <w:style w:type="paragraph" w:styleId="ListParagraph">
    <w:name w:val="List Paragraph"/>
    <w:basedOn w:val="Normal"/>
    <w:uiPriority w:val="34"/>
    <w:qFormat/>
    <w:rsid w:val="00B95114"/>
    <w:pPr>
      <w:ind w:left="720"/>
      <w:contextualSpacing/>
    </w:pPr>
    <w:rPr>
      <w:lang w:val="en-CA"/>
    </w:rPr>
  </w:style>
  <w:style w:type="character" w:customStyle="1" w:styleId="Style1">
    <w:name w:val="Style1"/>
    <w:basedOn w:val="DefaultParagraphFont"/>
    <w:uiPriority w:val="1"/>
    <w:rsid w:val="000F1F02"/>
    <w:rPr>
      <w:i/>
    </w:rPr>
  </w:style>
  <w:style w:type="character" w:styleId="CommentReference">
    <w:name w:val="annotation reference"/>
    <w:basedOn w:val="DefaultParagraphFont"/>
    <w:uiPriority w:val="99"/>
    <w:semiHidden/>
    <w:unhideWhenUsed/>
    <w:rsid w:val="009D7A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A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A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A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A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ipac-canada.org/virox-scholarship.php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D628F-7654-4115-9692-292E4B2902DD}"/>
      </w:docPartPr>
      <w:docPartBody>
        <w:p w:rsidR="00B447C8" w:rsidRDefault="00DE318C"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85DC6-E534-4082-9B99-58235637AEFF}"/>
      </w:docPartPr>
      <w:docPartBody>
        <w:p w:rsidR="00B447C8" w:rsidRDefault="00DE318C"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9F63B17B5E53452881525BE018934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03910-B3A2-4603-9AA2-A17A9D6A30C8}"/>
      </w:docPartPr>
      <w:docPartBody>
        <w:p w:rsidR="00266931" w:rsidRDefault="00B447C8" w:rsidP="00B447C8">
          <w:pPr>
            <w:pStyle w:val="9F63B17B5E53452881525BE018934238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F19AD46461704744AC57D2AE27D9F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A153D-12DB-4CFD-8D6E-03E5CC649293}"/>
      </w:docPartPr>
      <w:docPartBody>
        <w:p w:rsidR="00A2053A" w:rsidRDefault="00C47207" w:rsidP="00C47207">
          <w:pPr>
            <w:pStyle w:val="F19AD46461704744AC57D2AE27D9F60A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2F87C6F43C44382A2EE29005553D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0A33A-9C5B-4EAC-9E76-E8DD0CF6F72E}"/>
      </w:docPartPr>
      <w:docPartBody>
        <w:p w:rsidR="00A2053A" w:rsidRDefault="00C47207" w:rsidP="00C47207">
          <w:pPr>
            <w:pStyle w:val="D2F87C6F43C44382A2EE29005553D6D4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5D9F8B4648264D94846343A5EBEC5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7E646-4424-46A8-8DFE-5EFFDAD8D67D}"/>
      </w:docPartPr>
      <w:docPartBody>
        <w:p w:rsidR="00A2053A" w:rsidRDefault="00C47207" w:rsidP="00C47207">
          <w:pPr>
            <w:pStyle w:val="5D9F8B4648264D94846343A5EBEC584D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646C5A1A97FC41E896C6B498FA438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A7FBD-6E92-4D54-AE12-FC84E7CFDAE2}"/>
      </w:docPartPr>
      <w:docPartBody>
        <w:p w:rsidR="00A2053A" w:rsidRDefault="00C47207" w:rsidP="00C47207">
          <w:pPr>
            <w:pStyle w:val="646C5A1A97FC41E896C6B498FA4387EB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B6C0AF7A4617494CACD48FD11C469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B1446-4F24-4FB0-B68B-6A1AC6986BD7}"/>
      </w:docPartPr>
      <w:docPartBody>
        <w:p w:rsidR="00A2053A" w:rsidRDefault="00C47207" w:rsidP="00C47207">
          <w:pPr>
            <w:pStyle w:val="B6C0AF7A4617494CACD48FD11C469FB1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9AD8F38BE15D446EA737A1898E6BA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BBE5-F2DA-4CDA-B8D3-0360B847DE5C}"/>
      </w:docPartPr>
      <w:docPartBody>
        <w:p w:rsidR="00E46160" w:rsidRDefault="00A2053A" w:rsidP="00A2053A">
          <w:pPr>
            <w:pStyle w:val="9AD8F38BE15D446EA737A1898E6BA889"/>
          </w:pPr>
          <w:r w:rsidRPr="00FC23B2">
            <w:rPr>
              <w:rStyle w:val="PlaceholderText"/>
            </w:rPr>
            <w:t>Choose an item.</w:t>
          </w:r>
        </w:p>
      </w:docPartBody>
    </w:docPart>
    <w:docPart>
      <w:docPartPr>
        <w:name w:val="E54DEB7E5B4A4F878D1085C4E92B0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06374-DE77-42F4-8611-B0628292CB72}"/>
      </w:docPartPr>
      <w:docPartBody>
        <w:p w:rsidR="00087958" w:rsidRDefault="00F05AFE" w:rsidP="00F05AFE">
          <w:pPr>
            <w:pStyle w:val="E54DEB7E5B4A4F878D1085C4E92B095B"/>
          </w:pPr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18B8D0DCF0A849D0BABF1DB453CAD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EA61D-6267-4978-895D-3EA3049C5955}"/>
      </w:docPartPr>
      <w:docPartBody>
        <w:p w:rsidR="00087958" w:rsidRDefault="00F05AFE" w:rsidP="00F05AFE">
          <w:pPr>
            <w:pStyle w:val="18B8D0DCF0A849D0BABF1DB453CADB77"/>
          </w:pPr>
          <w:r w:rsidRPr="004530FE">
            <w:rPr>
              <w:rStyle w:val="PlaceholderText"/>
            </w:rPr>
            <w:t>Choose an item.</w:t>
          </w:r>
        </w:p>
      </w:docPartBody>
    </w:docPart>
    <w:docPart>
      <w:docPartPr>
        <w:name w:val="A4DD6C7F7CA64E57A409AC6338593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73825-058B-4037-A02C-431612985176}"/>
      </w:docPartPr>
      <w:docPartBody>
        <w:p w:rsidR="00087958" w:rsidRDefault="00F05AFE" w:rsidP="00F05AFE">
          <w:pPr>
            <w:pStyle w:val="A4DD6C7F7CA64E57A409AC6338593A5B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D4AAF92023C04D999973F4C7C13B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A5BE8-440B-4AF6-923A-B51DE6145849}"/>
      </w:docPartPr>
      <w:docPartBody>
        <w:p w:rsidR="00087958" w:rsidRDefault="00F05AFE" w:rsidP="00F05AFE">
          <w:pPr>
            <w:pStyle w:val="D4AAF92023C04D999973F4C7C13B9C2F"/>
          </w:pPr>
          <w:r w:rsidRPr="004530FE">
            <w:rPr>
              <w:rStyle w:val="PlaceholderText"/>
            </w:rPr>
            <w:t>Click here to enter text.</w:t>
          </w:r>
        </w:p>
      </w:docPartBody>
    </w:docPart>
    <w:docPart>
      <w:docPartPr>
        <w:name w:val="0A44DEDACF0D45E39616F62B3D800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FC8C6-022E-4C48-8735-0BDC83CD33B9}"/>
      </w:docPartPr>
      <w:docPartBody>
        <w:p w:rsidR="00087958" w:rsidRDefault="00F05AFE" w:rsidP="00F05AFE">
          <w:pPr>
            <w:pStyle w:val="0A44DEDACF0D45E39616F62B3D8000D2"/>
          </w:pPr>
          <w:r w:rsidRPr="004530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E318C"/>
    <w:rsid w:val="00087958"/>
    <w:rsid w:val="00150239"/>
    <w:rsid w:val="001B57B7"/>
    <w:rsid w:val="00266931"/>
    <w:rsid w:val="00283876"/>
    <w:rsid w:val="0036137B"/>
    <w:rsid w:val="0038007A"/>
    <w:rsid w:val="0045088A"/>
    <w:rsid w:val="00454E07"/>
    <w:rsid w:val="004E5CC5"/>
    <w:rsid w:val="004F172A"/>
    <w:rsid w:val="006F043E"/>
    <w:rsid w:val="008D7461"/>
    <w:rsid w:val="00A2053A"/>
    <w:rsid w:val="00A5284E"/>
    <w:rsid w:val="00A74C0A"/>
    <w:rsid w:val="00AF50AC"/>
    <w:rsid w:val="00B447C8"/>
    <w:rsid w:val="00B65038"/>
    <w:rsid w:val="00BA722B"/>
    <w:rsid w:val="00BF57FF"/>
    <w:rsid w:val="00C32FD4"/>
    <w:rsid w:val="00C35C63"/>
    <w:rsid w:val="00C47207"/>
    <w:rsid w:val="00D26980"/>
    <w:rsid w:val="00D746CE"/>
    <w:rsid w:val="00D75171"/>
    <w:rsid w:val="00DE318C"/>
    <w:rsid w:val="00E46160"/>
    <w:rsid w:val="00E466AF"/>
    <w:rsid w:val="00F05AFE"/>
    <w:rsid w:val="00FF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55B84E27F34682BCACEF4D16E9000B">
    <w:name w:val="B055B84E27F34682BCACEF4D16E9000B"/>
    <w:rsid w:val="00DE318C"/>
  </w:style>
  <w:style w:type="character" w:styleId="PlaceholderText">
    <w:name w:val="Placeholder Text"/>
    <w:basedOn w:val="DefaultParagraphFont"/>
    <w:uiPriority w:val="99"/>
    <w:semiHidden/>
    <w:rsid w:val="00F05AFE"/>
    <w:rPr>
      <w:color w:val="808080"/>
    </w:rPr>
  </w:style>
  <w:style w:type="paragraph" w:customStyle="1" w:styleId="BDEEAA1048C74DE585F232241975D109">
    <w:name w:val="BDEEAA1048C74DE585F232241975D109"/>
    <w:rsid w:val="00DE318C"/>
  </w:style>
  <w:style w:type="paragraph" w:customStyle="1" w:styleId="E0B443A4A1124EAFBE695765AA7E47B4">
    <w:name w:val="E0B443A4A1124EAFBE695765AA7E47B4"/>
    <w:rsid w:val="00DE318C"/>
  </w:style>
  <w:style w:type="paragraph" w:customStyle="1" w:styleId="37F034519BCC418FA929CCC059229444">
    <w:name w:val="37F034519BCC418FA929CCC059229444"/>
    <w:rsid w:val="00B447C8"/>
  </w:style>
  <w:style w:type="paragraph" w:customStyle="1" w:styleId="9F63B17B5E53452881525BE018934238">
    <w:name w:val="9F63B17B5E53452881525BE018934238"/>
    <w:rsid w:val="00B447C8"/>
  </w:style>
  <w:style w:type="paragraph" w:customStyle="1" w:styleId="76C4B440DB70476A93D0D7CEF14BA27D">
    <w:name w:val="76C4B440DB70476A93D0D7CEF14BA27D"/>
    <w:rsid w:val="00C47207"/>
  </w:style>
  <w:style w:type="paragraph" w:customStyle="1" w:styleId="F19AD46461704744AC57D2AE27D9F60A">
    <w:name w:val="F19AD46461704744AC57D2AE27D9F60A"/>
    <w:rsid w:val="00C47207"/>
  </w:style>
  <w:style w:type="paragraph" w:customStyle="1" w:styleId="CF354FB03D724127AFD5CEB9AD2DA34B">
    <w:name w:val="CF354FB03D724127AFD5CEB9AD2DA34B"/>
    <w:rsid w:val="00C47207"/>
  </w:style>
  <w:style w:type="paragraph" w:customStyle="1" w:styleId="D2F87C6F43C44382A2EE29005553D6D4">
    <w:name w:val="D2F87C6F43C44382A2EE29005553D6D4"/>
    <w:rsid w:val="00C47207"/>
  </w:style>
  <w:style w:type="paragraph" w:customStyle="1" w:styleId="25467CC52495466C8B7AA2DEDAEC8CB9">
    <w:name w:val="25467CC52495466C8B7AA2DEDAEC8CB9"/>
    <w:rsid w:val="00C47207"/>
  </w:style>
  <w:style w:type="paragraph" w:customStyle="1" w:styleId="E0DB8021B4E84564BE64A81DC123BAEA">
    <w:name w:val="E0DB8021B4E84564BE64A81DC123BAEA"/>
    <w:rsid w:val="00C47207"/>
  </w:style>
  <w:style w:type="paragraph" w:customStyle="1" w:styleId="5D9F8B4648264D94846343A5EBEC584D">
    <w:name w:val="5D9F8B4648264D94846343A5EBEC584D"/>
    <w:rsid w:val="00C47207"/>
  </w:style>
  <w:style w:type="paragraph" w:customStyle="1" w:styleId="646C5A1A97FC41E896C6B498FA4387EB">
    <w:name w:val="646C5A1A97FC41E896C6B498FA4387EB"/>
    <w:rsid w:val="00C47207"/>
  </w:style>
  <w:style w:type="paragraph" w:customStyle="1" w:styleId="6086A97F4E764648B27931EF57DD0B60">
    <w:name w:val="6086A97F4E764648B27931EF57DD0B60"/>
    <w:rsid w:val="00C47207"/>
  </w:style>
  <w:style w:type="paragraph" w:customStyle="1" w:styleId="B6C0AF7A4617494CACD48FD11C469FB1">
    <w:name w:val="B6C0AF7A4617494CACD48FD11C469FB1"/>
    <w:rsid w:val="00C47207"/>
  </w:style>
  <w:style w:type="paragraph" w:customStyle="1" w:styleId="EFEE82F1F9124946B2D576512123A20E">
    <w:name w:val="EFEE82F1F9124946B2D576512123A20E"/>
    <w:rsid w:val="00C47207"/>
  </w:style>
  <w:style w:type="paragraph" w:customStyle="1" w:styleId="BA375F8D3460462A81C3204C7E89510A">
    <w:name w:val="BA375F8D3460462A81C3204C7E89510A"/>
    <w:rsid w:val="00A2053A"/>
  </w:style>
  <w:style w:type="paragraph" w:customStyle="1" w:styleId="9AD8F38BE15D446EA737A1898E6BA889">
    <w:name w:val="9AD8F38BE15D446EA737A1898E6BA889"/>
    <w:rsid w:val="00A2053A"/>
  </w:style>
  <w:style w:type="paragraph" w:customStyle="1" w:styleId="78BA68019ADA40F790A54CEB7AC65044">
    <w:name w:val="78BA68019ADA40F790A54CEB7AC65044"/>
    <w:rsid w:val="0045088A"/>
    <w:pPr>
      <w:spacing w:after="200" w:line="276" w:lineRule="auto"/>
    </w:pPr>
  </w:style>
  <w:style w:type="paragraph" w:customStyle="1" w:styleId="E54DEB7E5B4A4F878D1085C4E92B095B">
    <w:name w:val="E54DEB7E5B4A4F878D1085C4E92B095B"/>
    <w:rsid w:val="00F05AFE"/>
    <w:pPr>
      <w:spacing w:after="200" w:line="276" w:lineRule="auto"/>
    </w:pPr>
  </w:style>
  <w:style w:type="paragraph" w:customStyle="1" w:styleId="18B8D0DCF0A849D0BABF1DB453CADB77">
    <w:name w:val="18B8D0DCF0A849D0BABF1DB453CADB77"/>
    <w:rsid w:val="00F05AFE"/>
    <w:pPr>
      <w:spacing w:after="200" w:line="276" w:lineRule="auto"/>
    </w:pPr>
  </w:style>
  <w:style w:type="paragraph" w:customStyle="1" w:styleId="A4DD6C7F7CA64E57A409AC6338593A5B">
    <w:name w:val="A4DD6C7F7CA64E57A409AC6338593A5B"/>
    <w:rsid w:val="00F05AFE"/>
    <w:pPr>
      <w:spacing w:after="200" w:line="276" w:lineRule="auto"/>
    </w:pPr>
  </w:style>
  <w:style w:type="paragraph" w:customStyle="1" w:styleId="D4AAF92023C04D999973F4C7C13B9C2F">
    <w:name w:val="D4AAF92023C04D999973F4C7C13B9C2F"/>
    <w:rsid w:val="00F05AFE"/>
    <w:pPr>
      <w:spacing w:after="200" w:line="276" w:lineRule="auto"/>
    </w:pPr>
  </w:style>
  <w:style w:type="paragraph" w:customStyle="1" w:styleId="0A44DEDACF0D45E39616F62B3D8000D2">
    <w:name w:val="0A44DEDACF0D45E39616F62B3D8000D2"/>
    <w:rsid w:val="00F05AFE"/>
    <w:pPr>
      <w:spacing w:after="200" w:line="276" w:lineRule="auto"/>
    </w:pPr>
  </w:style>
  <w:style w:type="paragraph" w:customStyle="1" w:styleId="F994D05FC6CC448BB49AE0A39294E065">
    <w:name w:val="F994D05FC6CC448BB49AE0A39294E065"/>
    <w:rsid w:val="00F05AFE"/>
    <w:pPr>
      <w:spacing w:after="200" w:line="276" w:lineRule="auto"/>
    </w:pPr>
  </w:style>
  <w:style w:type="paragraph" w:customStyle="1" w:styleId="24E9365ABEC44EF4817A9396409DCE8D">
    <w:name w:val="24E9365ABEC44EF4817A9396409DCE8D"/>
    <w:rsid w:val="00F05AFE"/>
    <w:pPr>
      <w:spacing w:after="200" w:line="276" w:lineRule="auto"/>
    </w:pPr>
  </w:style>
  <w:style w:type="paragraph" w:customStyle="1" w:styleId="A5A58AA9B011423DBD6376660487883C">
    <w:name w:val="A5A58AA9B011423DBD6376660487883C"/>
    <w:rsid w:val="00F05AFE"/>
    <w:pPr>
      <w:spacing w:after="200" w:line="276" w:lineRule="auto"/>
    </w:pPr>
  </w:style>
  <w:style w:type="paragraph" w:customStyle="1" w:styleId="C458B849768242B389397236941F8B35">
    <w:name w:val="C458B849768242B389397236941F8B35"/>
    <w:rsid w:val="00F05AFE"/>
    <w:pPr>
      <w:spacing w:after="200" w:line="276" w:lineRule="auto"/>
    </w:pPr>
  </w:style>
  <w:style w:type="paragraph" w:customStyle="1" w:styleId="97F83BEB42CA4A90BBF139EA79144D24">
    <w:name w:val="97F83BEB42CA4A90BBF139EA79144D24"/>
    <w:rsid w:val="00F05AFE"/>
    <w:pPr>
      <w:spacing w:after="200" w:line="276" w:lineRule="auto"/>
    </w:pPr>
  </w:style>
  <w:style w:type="paragraph" w:customStyle="1" w:styleId="EE3F22813233439DA1955DC1C283A13D">
    <w:name w:val="EE3F22813233439DA1955DC1C283A13D"/>
    <w:rsid w:val="00F05AFE"/>
    <w:pPr>
      <w:spacing w:after="200" w:line="276" w:lineRule="auto"/>
    </w:pPr>
  </w:style>
  <w:style w:type="paragraph" w:customStyle="1" w:styleId="8D72EB53CA32411092C9D4FA8DA95604">
    <w:name w:val="8D72EB53CA32411092C9D4FA8DA95604"/>
    <w:rsid w:val="00F05AFE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55B84E27F34682BCACEF4D16E9000B">
    <w:name w:val="B055B84E27F34682BCACEF4D16E9000B"/>
    <w:rsid w:val="00DE318C"/>
  </w:style>
  <w:style w:type="character" w:styleId="PlaceholderText">
    <w:name w:val="Placeholder Text"/>
    <w:basedOn w:val="DefaultParagraphFont"/>
    <w:uiPriority w:val="99"/>
    <w:semiHidden/>
    <w:rsid w:val="00F05AFE"/>
    <w:rPr>
      <w:color w:val="808080"/>
    </w:rPr>
  </w:style>
  <w:style w:type="paragraph" w:customStyle="1" w:styleId="BDEEAA1048C74DE585F232241975D109">
    <w:name w:val="BDEEAA1048C74DE585F232241975D109"/>
    <w:rsid w:val="00DE318C"/>
  </w:style>
  <w:style w:type="paragraph" w:customStyle="1" w:styleId="E0B443A4A1124EAFBE695765AA7E47B4">
    <w:name w:val="E0B443A4A1124EAFBE695765AA7E47B4"/>
    <w:rsid w:val="00DE318C"/>
  </w:style>
  <w:style w:type="paragraph" w:customStyle="1" w:styleId="37F034519BCC418FA929CCC059229444">
    <w:name w:val="37F034519BCC418FA929CCC059229444"/>
    <w:rsid w:val="00B447C8"/>
  </w:style>
  <w:style w:type="paragraph" w:customStyle="1" w:styleId="9F63B17B5E53452881525BE018934238">
    <w:name w:val="9F63B17B5E53452881525BE018934238"/>
    <w:rsid w:val="00B447C8"/>
  </w:style>
  <w:style w:type="paragraph" w:customStyle="1" w:styleId="76C4B440DB70476A93D0D7CEF14BA27D">
    <w:name w:val="76C4B440DB70476A93D0D7CEF14BA27D"/>
    <w:rsid w:val="00C47207"/>
  </w:style>
  <w:style w:type="paragraph" w:customStyle="1" w:styleId="F19AD46461704744AC57D2AE27D9F60A">
    <w:name w:val="F19AD46461704744AC57D2AE27D9F60A"/>
    <w:rsid w:val="00C47207"/>
  </w:style>
  <w:style w:type="paragraph" w:customStyle="1" w:styleId="CF354FB03D724127AFD5CEB9AD2DA34B">
    <w:name w:val="CF354FB03D724127AFD5CEB9AD2DA34B"/>
    <w:rsid w:val="00C47207"/>
  </w:style>
  <w:style w:type="paragraph" w:customStyle="1" w:styleId="D2F87C6F43C44382A2EE29005553D6D4">
    <w:name w:val="D2F87C6F43C44382A2EE29005553D6D4"/>
    <w:rsid w:val="00C47207"/>
  </w:style>
  <w:style w:type="paragraph" w:customStyle="1" w:styleId="25467CC52495466C8B7AA2DEDAEC8CB9">
    <w:name w:val="25467CC52495466C8B7AA2DEDAEC8CB9"/>
    <w:rsid w:val="00C47207"/>
  </w:style>
  <w:style w:type="paragraph" w:customStyle="1" w:styleId="E0DB8021B4E84564BE64A81DC123BAEA">
    <w:name w:val="E0DB8021B4E84564BE64A81DC123BAEA"/>
    <w:rsid w:val="00C47207"/>
  </w:style>
  <w:style w:type="paragraph" w:customStyle="1" w:styleId="5D9F8B4648264D94846343A5EBEC584D">
    <w:name w:val="5D9F8B4648264D94846343A5EBEC584D"/>
    <w:rsid w:val="00C47207"/>
  </w:style>
  <w:style w:type="paragraph" w:customStyle="1" w:styleId="646C5A1A97FC41E896C6B498FA4387EB">
    <w:name w:val="646C5A1A97FC41E896C6B498FA4387EB"/>
    <w:rsid w:val="00C47207"/>
  </w:style>
  <w:style w:type="paragraph" w:customStyle="1" w:styleId="6086A97F4E764648B27931EF57DD0B60">
    <w:name w:val="6086A97F4E764648B27931EF57DD0B60"/>
    <w:rsid w:val="00C47207"/>
  </w:style>
  <w:style w:type="paragraph" w:customStyle="1" w:styleId="B6C0AF7A4617494CACD48FD11C469FB1">
    <w:name w:val="B6C0AF7A4617494CACD48FD11C469FB1"/>
    <w:rsid w:val="00C47207"/>
  </w:style>
  <w:style w:type="paragraph" w:customStyle="1" w:styleId="EFEE82F1F9124946B2D576512123A20E">
    <w:name w:val="EFEE82F1F9124946B2D576512123A20E"/>
    <w:rsid w:val="00C47207"/>
  </w:style>
  <w:style w:type="paragraph" w:customStyle="1" w:styleId="BA375F8D3460462A81C3204C7E89510A">
    <w:name w:val="BA375F8D3460462A81C3204C7E89510A"/>
    <w:rsid w:val="00A2053A"/>
  </w:style>
  <w:style w:type="paragraph" w:customStyle="1" w:styleId="9AD8F38BE15D446EA737A1898E6BA889">
    <w:name w:val="9AD8F38BE15D446EA737A1898E6BA889"/>
    <w:rsid w:val="00A2053A"/>
  </w:style>
  <w:style w:type="paragraph" w:customStyle="1" w:styleId="78BA68019ADA40F790A54CEB7AC65044">
    <w:name w:val="78BA68019ADA40F790A54CEB7AC65044"/>
    <w:rsid w:val="0045088A"/>
    <w:pPr>
      <w:spacing w:after="200" w:line="276" w:lineRule="auto"/>
    </w:pPr>
  </w:style>
  <w:style w:type="paragraph" w:customStyle="1" w:styleId="E54DEB7E5B4A4F878D1085C4E92B095B">
    <w:name w:val="E54DEB7E5B4A4F878D1085C4E92B095B"/>
    <w:rsid w:val="00F05AFE"/>
    <w:pPr>
      <w:spacing w:after="200" w:line="276" w:lineRule="auto"/>
    </w:pPr>
  </w:style>
  <w:style w:type="paragraph" w:customStyle="1" w:styleId="18B8D0DCF0A849D0BABF1DB453CADB77">
    <w:name w:val="18B8D0DCF0A849D0BABF1DB453CADB77"/>
    <w:rsid w:val="00F05AFE"/>
    <w:pPr>
      <w:spacing w:after="200" w:line="276" w:lineRule="auto"/>
    </w:pPr>
  </w:style>
  <w:style w:type="paragraph" w:customStyle="1" w:styleId="A4DD6C7F7CA64E57A409AC6338593A5B">
    <w:name w:val="A4DD6C7F7CA64E57A409AC6338593A5B"/>
    <w:rsid w:val="00F05AFE"/>
    <w:pPr>
      <w:spacing w:after="200" w:line="276" w:lineRule="auto"/>
    </w:pPr>
  </w:style>
  <w:style w:type="paragraph" w:customStyle="1" w:styleId="D4AAF92023C04D999973F4C7C13B9C2F">
    <w:name w:val="D4AAF92023C04D999973F4C7C13B9C2F"/>
    <w:rsid w:val="00F05AFE"/>
    <w:pPr>
      <w:spacing w:after="200" w:line="276" w:lineRule="auto"/>
    </w:pPr>
  </w:style>
  <w:style w:type="paragraph" w:customStyle="1" w:styleId="0A44DEDACF0D45E39616F62B3D8000D2">
    <w:name w:val="0A44DEDACF0D45E39616F62B3D8000D2"/>
    <w:rsid w:val="00F05AFE"/>
    <w:pPr>
      <w:spacing w:after="200" w:line="276" w:lineRule="auto"/>
    </w:pPr>
  </w:style>
  <w:style w:type="paragraph" w:customStyle="1" w:styleId="F994D05FC6CC448BB49AE0A39294E065">
    <w:name w:val="F994D05FC6CC448BB49AE0A39294E065"/>
    <w:rsid w:val="00F05AFE"/>
    <w:pPr>
      <w:spacing w:after="200" w:line="276" w:lineRule="auto"/>
    </w:pPr>
  </w:style>
  <w:style w:type="paragraph" w:customStyle="1" w:styleId="24E9365ABEC44EF4817A9396409DCE8D">
    <w:name w:val="24E9365ABEC44EF4817A9396409DCE8D"/>
    <w:rsid w:val="00F05AFE"/>
    <w:pPr>
      <w:spacing w:after="200" w:line="276" w:lineRule="auto"/>
    </w:pPr>
  </w:style>
  <w:style w:type="paragraph" w:customStyle="1" w:styleId="A5A58AA9B011423DBD6376660487883C">
    <w:name w:val="A5A58AA9B011423DBD6376660487883C"/>
    <w:rsid w:val="00F05AFE"/>
    <w:pPr>
      <w:spacing w:after="200" w:line="276" w:lineRule="auto"/>
    </w:pPr>
  </w:style>
  <w:style w:type="paragraph" w:customStyle="1" w:styleId="C458B849768242B389397236941F8B35">
    <w:name w:val="C458B849768242B389397236941F8B35"/>
    <w:rsid w:val="00F05AFE"/>
    <w:pPr>
      <w:spacing w:after="200" w:line="276" w:lineRule="auto"/>
    </w:pPr>
  </w:style>
  <w:style w:type="paragraph" w:customStyle="1" w:styleId="97F83BEB42CA4A90BBF139EA79144D24">
    <w:name w:val="97F83BEB42CA4A90BBF139EA79144D24"/>
    <w:rsid w:val="00F05AFE"/>
    <w:pPr>
      <w:spacing w:after="200" w:line="276" w:lineRule="auto"/>
    </w:pPr>
  </w:style>
  <w:style w:type="paragraph" w:customStyle="1" w:styleId="EE3F22813233439DA1955DC1C283A13D">
    <w:name w:val="EE3F22813233439DA1955DC1C283A13D"/>
    <w:rsid w:val="00F05AFE"/>
    <w:pPr>
      <w:spacing w:after="200" w:line="276" w:lineRule="auto"/>
    </w:pPr>
  </w:style>
  <w:style w:type="paragraph" w:customStyle="1" w:styleId="8D72EB53CA32411092C9D4FA8DA95604">
    <w:name w:val="8D72EB53CA32411092C9D4FA8DA95604"/>
    <w:rsid w:val="00F05AFE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E35DD-6A4C-4DAF-B6FB-54C84C592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happe</dc:creator>
  <cp:lastModifiedBy>Windows User</cp:lastModifiedBy>
  <cp:revision>2</cp:revision>
  <cp:lastPrinted>2019-09-23T19:52:00Z</cp:lastPrinted>
  <dcterms:created xsi:type="dcterms:W3CDTF">2022-01-13T16:05:00Z</dcterms:created>
  <dcterms:modified xsi:type="dcterms:W3CDTF">2022-01-13T16:05:00Z</dcterms:modified>
</cp:coreProperties>
</file>